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F2DBB3" w14:textId="77777777" w:rsidR="00CF4448" w:rsidRPr="009F6B5E" w:rsidRDefault="00CF4448" w:rsidP="00B52734">
      <w:pPr>
        <w:spacing w:after="120"/>
        <w:rPr>
          <w:rFonts w:ascii="Arial" w:hAnsi="Arial" w:cs="Arial"/>
          <w:b/>
          <w:bCs/>
          <w:vanish/>
          <w:sz w:val="22"/>
          <w:szCs w:val="22"/>
          <w:specVanish/>
        </w:rPr>
      </w:pPr>
      <w:r w:rsidRPr="009F6B5E">
        <w:rPr>
          <w:rFonts w:ascii="Arial" w:eastAsia="Calibri" w:hAnsi="Arial" w:cs="Arial"/>
          <w:b/>
          <w:bCs/>
          <w:sz w:val="22"/>
          <w:szCs w:val="22"/>
        </w:rPr>
        <w:t>Canadian Freight Index Highlights:</w:t>
      </w:r>
    </w:p>
    <w:p w14:paraId="3CE3514C" w14:textId="77777777" w:rsidR="00CF4448" w:rsidRPr="009F6B5E" w:rsidRDefault="00CF4448" w:rsidP="00CF44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20"/>
        <w:rPr>
          <w:rFonts w:ascii="Arial" w:hAnsi="Arial" w:cs="Arial"/>
          <w:bCs/>
          <w:sz w:val="22"/>
          <w:szCs w:val="22"/>
        </w:rPr>
      </w:pPr>
    </w:p>
    <w:p w14:paraId="77B2A054" w14:textId="76BBCA28" w:rsidR="00CF4448" w:rsidRPr="00BB1C73" w:rsidRDefault="00CF4448" w:rsidP="00B52734">
      <w:pPr>
        <w:numPr>
          <w:ilvl w:val="0"/>
          <w:numId w:val="2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120" w:after="120"/>
        <w:ind w:left="360"/>
        <w:rPr>
          <w:rFonts w:ascii="Arial" w:hAnsi="Arial" w:cs="Arial"/>
          <w:bCs/>
          <w:sz w:val="22"/>
          <w:szCs w:val="22"/>
        </w:rPr>
      </w:pPr>
      <w:r w:rsidRPr="00BB1C73">
        <w:rPr>
          <w:rFonts w:ascii="Arial" w:eastAsia="Calibri" w:hAnsi="Arial" w:cs="Arial"/>
          <w:b/>
          <w:bCs/>
          <w:sz w:val="22"/>
          <w:szCs w:val="22"/>
        </w:rPr>
        <w:t>Month-over-month:</w:t>
      </w:r>
      <w:r w:rsidR="009C6304" w:rsidRPr="00BB1C73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A62CFD" w:rsidRPr="00BB1C73">
        <w:rPr>
          <w:rFonts w:ascii="Arial" w:eastAsia="Calibri" w:hAnsi="Arial" w:cs="Arial"/>
          <w:bCs/>
          <w:sz w:val="22"/>
          <w:szCs w:val="22"/>
        </w:rPr>
        <w:t>V</w:t>
      </w:r>
      <w:r w:rsidRPr="00BB1C73">
        <w:rPr>
          <w:rFonts w:ascii="Arial" w:eastAsia="Calibri" w:hAnsi="Arial" w:cs="Arial"/>
          <w:bCs/>
          <w:sz w:val="22"/>
          <w:szCs w:val="22"/>
        </w:rPr>
        <w:t>olumes</w:t>
      </w:r>
      <w:r w:rsidR="00A51AB1">
        <w:rPr>
          <w:rFonts w:ascii="Arial" w:eastAsia="Calibri" w:hAnsi="Arial" w:cs="Arial"/>
          <w:bCs/>
          <w:sz w:val="22"/>
          <w:szCs w:val="22"/>
        </w:rPr>
        <w:t xml:space="preserve"> increased </w:t>
      </w:r>
      <w:r w:rsidR="00071064">
        <w:rPr>
          <w:rFonts w:ascii="Arial" w:eastAsia="Calibri" w:hAnsi="Arial" w:cs="Arial"/>
          <w:bCs/>
          <w:sz w:val="22"/>
          <w:szCs w:val="22"/>
        </w:rPr>
        <w:t xml:space="preserve">five </w:t>
      </w:r>
      <w:r w:rsidR="006A0F2C">
        <w:rPr>
          <w:rFonts w:ascii="Arial" w:eastAsia="Calibri" w:hAnsi="Arial" w:cs="Arial"/>
          <w:bCs/>
          <w:sz w:val="22"/>
          <w:szCs w:val="22"/>
        </w:rPr>
        <w:t>percent</w:t>
      </w:r>
      <w:r w:rsidR="000C0137" w:rsidRPr="00BB1C73">
        <w:rPr>
          <w:rFonts w:ascii="Arial" w:eastAsia="Calibri" w:hAnsi="Arial" w:cs="Arial"/>
          <w:bCs/>
          <w:sz w:val="22"/>
          <w:szCs w:val="22"/>
        </w:rPr>
        <w:t xml:space="preserve"> compared to</w:t>
      </w:r>
      <w:r w:rsidR="00A51AB1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071064">
        <w:rPr>
          <w:rFonts w:ascii="Arial" w:eastAsia="Calibri" w:hAnsi="Arial" w:cs="Arial"/>
          <w:bCs/>
          <w:sz w:val="22"/>
          <w:szCs w:val="22"/>
        </w:rPr>
        <w:t xml:space="preserve">September </w:t>
      </w:r>
      <w:r w:rsidR="009355A2">
        <w:rPr>
          <w:rFonts w:ascii="Arial" w:eastAsia="Calibri" w:hAnsi="Arial" w:cs="Arial"/>
          <w:bCs/>
          <w:sz w:val="22"/>
          <w:szCs w:val="22"/>
        </w:rPr>
        <w:t>2021</w:t>
      </w:r>
      <w:r w:rsidR="00E87933">
        <w:rPr>
          <w:rFonts w:ascii="Arial" w:eastAsia="Calibri" w:hAnsi="Arial" w:cs="Arial"/>
          <w:bCs/>
          <w:sz w:val="22"/>
          <w:szCs w:val="22"/>
        </w:rPr>
        <w:t>.</w:t>
      </w:r>
    </w:p>
    <w:p w14:paraId="1ABDC0E9" w14:textId="2EA421DD" w:rsidR="001A7C84" w:rsidRPr="00405CF7" w:rsidRDefault="00CF4448" w:rsidP="001A7C84">
      <w:pPr>
        <w:numPr>
          <w:ilvl w:val="0"/>
          <w:numId w:val="2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20"/>
        <w:ind w:left="360"/>
        <w:rPr>
          <w:rFonts w:ascii="Arial" w:eastAsia="Calibri" w:hAnsi="Arial" w:cs="Arial"/>
          <w:b/>
          <w:bCs/>
          <w:sz w:val="22"/>
          <w:szCs w:val="22"/>
        </w:rPr>
      </w:pPr>
      <w:r w:rsidRPr="001A1025">
        <w:rPr>
          <w:rFonts w:ascii="Arial" w:hAnsi="Arial" w:cs="Arial"/>
          <w:b/>
          <w:bCs/>
          <w:sz w:val="22"/>
          <w:szCs w:val="22"/>
        </w:rPr>
        <w:t>Year-over-yea</w:t>
      </w:r>
      <w:r w:rsidRPr="001A1025">
        <w:rPr>
          <w:rFonts w:ascii="Arial" w:eastAsia="Calibri" w:hAnsi="Arial" w:cs="Arial"/>
          <w:b/>
          <w:bCs/>
          <w:sz w:val="22"/>
          <w:szCs w:val="22"/>
        </w:rPr>
        <w:t xml:space="preserve">r: </w:t>
      </w:r>
      <w:r w:rsidR="00A62CFD" w:rsidRPr="001A1025">
        <w:rPr>
          <w:rFonts w:ascii="Arial" w:eastAsia="Calibri" w:hAnsi="Arial" w:cs="Arial"/>
          <w:bCs/>
          <w:sz w:val="22"/>
          <w:szCs w:val="22"/>
        </w:rPr>
        <w:t>V</w:t>
      </w:r>
      <w:r w:rsidRPr="001A1025">
        <w:rPr>
          <w:rFonts w:ascii="Arial" w:eastAsia="Calibri" w:hAnsi="Arial" w:cs="Arial"/>
          <w:bCs/>
          <w:sz w:val="22"/>
          <w:szCs w:val="22"/>
        </w:rPr>
        <w:t xml:space="preserve">olumes </w:t>
      </w:r>
      <w:r w:rsidR="00A51AB1">
        <w:rPr>
          <w:rFonts w:ascii="Arial" w:eastAsia="Calibri" w:hAnsi="Arial" w:cs="Arial"/>
          <w:bCs/>
          <w:sz w:val="22"/>
          <w:szCs w:val="22"/>
        </w:rPr>
        <w:t xml:space="preserve">increased </w:t>
      </w:r>
      <w:r w:rsidR="00071064">
        <w:rPr>
          <w:rFonts w:ascii="Arial" w:eastAsia="Calibri" w:hAnsi="Arial" w:cs="Arial"/>
          <w:bCs/>
          <w:sz w:val="22"/>
          <w:szCs w:val="22"/>
        </w:rPr>
        <w:t xml:space="preserve">32 </w:t>
      </w:r>
      <w:r w:rsidR="004D7AF0">
        <w:rPr>
          <w:rFonts w:ascii="Arial" w:eastAsia="Calibri" w:hAnsi="Arial" w:cs="Arial"/>
          <w:bCs/>
          <w:sz w:val="22"/>
          <w:szCs w:val="22"/>
        </w:rPr>
        <w:t>percent</w:t>
      </w:r>
      <w:r w:rsidR="00400A05" w:rsidRPr="001A1025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864FB1" w:rsidRPr="001A1025">
        <w:rPr>
          <w:rFonts w:ascii="Arial" w:eastAsia="Calibri" w:hAnsi="Arial" w:cs="Arial"/>
          <w:bCs/>
          <w:sz w:val="22"/>
          <w:szCs w:val="22"/>
        </w:rPr>
        <w:t>c</w:t>
      </w:r>
      <w:r w:rsidRPr="001A1025">
        <w:rPr>
          <w:rFonts w:ascii="Arial" w:eastAsia="Calibri" w:hAnsi="Arial" w:cs="Arial"/>
          <w:bCs/>
          <w:sz w:val="22"/>
          <w:szCs w:val="22"/>
        </w:rPr>
        <w:t>ompared to</w:t>
      </w:r>
      <w:r w:rsidR="00071064">
        <w:rPr>
          <w:rFonts w:ascii="Arial" w:eastAsia="Calibri" w:hAnsi="Arial" w:cs="Arial"/>
          <w:bCs/>
          <w:sz w:val="22"/>
          <w:szCs w:val="22"/>
        </w:rPr>
        <w:t xml:space="preserve"> October</w:t>
      </w:r>
      <w:r w:rsidR="00CA4B33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EB4DD3">
        <w:rPr>
          <w:rFonts w:ascii="Arial" w:eastAsia="Calibri" w:hAnsi="Arial" w:cs="Arial"/>
          <w:bCs/>
          <w:sz w:val="22"/>
          <w:szCs w:val="22"/>
        </w:rPr>
        <w:t>2020</w:t>
      </w:r>
      <w:r w:rsidR="00FF7195" w:rsidRPr="001A1025">
        <w:rPr>
          <w:rFonts w:ascii="Arial" w:eastAsia="Calibri" w:hAnsi="Arial" w:cs="Arial"/>
          <w:bCs/>
          <w:sz w:val="22"/>
          <w:szCs w:val="22"/>
        </w:rPr>
        <w:t>.</w:t>
      </w:r>
      <w:r w:rsidR="00CA4B33">
        <w:rPr>
          <w:rFonts w:ascii="Arial" w:eastAsia="Calibri" w:hAnsi="Arial" w:cs="Arial"/>
          <w:bCs/>
          <w:sz w:val="22"/>
          <w:szCs w:val="22"/>
        </w:rPr>
        <w:br/>
      </w:r>
    </w:p>
    <w:p w14:paraId="7C9E7100" w14:textId="651BF112" w:rsidR="00BB73F5" w:rsidRDefault="005553D7" w:rsidP="006D5827">
      <w:pPr>
        <w:spacing w:line="276" w:lineRule="auto"/>
        <w:rPr>
          <w:rFonts w:ascii="Arial" w:hAnsi="Arial" w:cs="Arial"/>
          <w:sz w:val="22"/>
          <w:lang w:eastAsia="en-CA"/>
        </w:rPr>
      </w:pPr>
      <w:r w:rsidRPr="008E792F">
        <w:rPr>
          <w:rFonts w:ascii="Arial" w:hAnsi="Arial" w:cs="Arial"/>
          <w:b/>
          <w:sz w:val="22"/>
        </w:rPr>
        <w:t xml:space="preserve">Load </w:t>
      </w:r>
      <w:r w:rsidR="002707AD" w:rsidRPr="008E792F">
        <w:rPr>
          <w:rFonts w:ascii="Arial" w:hAnsi="Arial" w:cs="Arial"/>
          <w:b/>
          <w:sz w:val="22"/>
        </w:rPr>
        <w:t>and</w:t>
      </w:r>
      <w:r w:rsidRPr="008E792F">
        <w:rPr>
          <w:rFonts w:ascii="Arial" w:hAnsi="Arial" w:cs="Arial"/>
          <w:b/>
          <w:sz w:val="22"/>
        </w:rPr>
        <w:t xml:space="preserve"> Equipment </w:t>
      </w:r>
      <w:r w:rsidR="002707AD" w:rsidRPr="008E792F">
        <w:rPr>
          <w:rFonts w:ascii="Arial" w:hAnsi="Arial" w:cs="Arial"/>
          <w:b/>
          <w:sz w:val="22"/>
        </w:rPr>
        <w:t>T</w:t>
      </w:r>
      <w:r w:rsidRPr="008E792F">
        <w:rPr>
          <w:rFonts w:ascii="Arial" w:hAnsi="Arial" w:cs="Arial"/>
          <w:b/>
          <w:sz w:val="22"/>
        </w:rPr>
        <w:t>rend</w:t>
      </w:r>
      <w:r w:rsidR="0037470E">
        <w:rPr>
          <w:rFonts w:ascii="Arial" w:hAnsi="Arial" w:cs="Arial"/>
          <w:b/>
          <w:sz w:val="22"/>
        </w:rPr>
        <w:t>s</w:t>
      </w:r>
      <w:r w:rsidRPr="008E792F">
        <w:rPr>
          <w:rFonts w:ascii="Arial" w:hAnsi="Arial" w:cs="Arial"/>
          <w:b/>
          <w:sz w:val="22"/>
        </w:rPr>
        <w:t>:</w:t>
      </w:r>
    </w:p>
    <w:p w14:paraId="6561FC57" w14:textId="77777777" w:rsidR="006D5827" w:rsidRPr="00BB176F" w:rsidRDefault="006D5827" w:rsidP="006D5827">
      <w:pPr>
        <w:spacing w:line="276" w:lineRule="auto"/>
        <w:rPr>
          <w:rFonts w:ascii="Arial" w:hAnsi="Arial" w:cs="Arial"/>
          <w:bCs/>
          <w:lang w:eastAsia="en-CA"/>
        </w:rPr>
      </w:pPr>
    </w:p>
    <w:p w14:paraId="7B1A92CF" w14:textId="69B3F319" w:rsidR="00CF4448" w:rsidRPr="0037415F" w:rsidRDefault="00CF4448" w:rsidP="008D2EA5">
      <w:p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Cs/>
          <w:sz w:val="22"/>
          <w:szCs w:val="22"/>
        </w:rPr>
      </w:pPr>
      <w:r w:rsidRPr="0037415F">
        <w:rPr>
          <w:rFonts w:ascii="Arial" w:hAnsi="Arial" w:cs="Arial"/>
          <w:b/>
          <w:bCs/>
          <w:sz w:val="22"/>
          <w:szCs w:val="22"/>
        </w:rPr>
        <w:t xml:space="preserve">Cross-Border: </w:t>
      </w:r>
      <w:r w:rsidRPr="0037415F">
        <w:rPr>
          <w:rFonts w:ascii="Arial" w:hAnsi="Arial" w:cs="Arial"/>
          <w:bCs/>
          <w:sz w:val="22"/>
          <w:szCs w:val="22"/>
        </w:rPr>
        <w:t xml:space="preserve">Cross-border load postings accounted for </w:t>
      </w:r>
      <w:r w:rsidR="00A51AB1">
        <w:rPr>
          <w:rFonts w:ascii="Arial" w:hAnsi="Arial" w:cs="Arial"/>
          <w:bCs/>
          <w:sz w:val="22"/>
          <w:szCs w:val="22"/>
        </w:rPr>
        <w:t>6</w:t>
      </w:r>
      <w:r w:rsidR="00071064">
        <w:rPr>
          <w:rFonts w:ascii="Arial" w:hAnsi="Arial" w:cs="Arial"/>
          <w:bCs/>
          <w:sz w:val="22"/>
          <w:szCs w:val="22"/>
        </w:rPr>
        <w:t>3</w:t>
      </w:r>
      <w:r w:rsidR="00BC3ADB" w:rsidRPr="0037415F">
        <w:rPr>
          <w:rFonts w:ascii="Arial" w:hAnsi="Arial" w:cs="Arial"/>
          <w:bCs/>
          <w:sz w:val="22"/>
          <w:szCs w:val="22"/>
        </w:rPr>
        <w:t xml:space="preserve"> </w:t>
      </w:r>
      <w:r w:rsidRPr="0037415F">
        <w:rPr>
          <w:rFonts w:ascii="Arial" w:hAnsi="Arial" w:cs="Arial"/>
          <w:bCs/>
          <w:sz w:val="22"/>
          <w:szCs w:val="22"/>
        </w:rPr>
        <w:t>percent of the data submitted by Loadlink’s Canadian-based customers</w:t>
      </w:r>
      <w:r w:rsidR="00FF7195" w:rsidRPr="0037415F">
        <w:rPr>
          <w:rFonts w:ascii="Arial" w:hAnsi="Arial" w:cs="Arial"/>
          <w:bCs/>
          <w:sz w:val="22"/>
          <w:szCs w:val="22"/>
        </w:rPr>
        <w:t>.</w:t>
      </w:r>
    </w:p>
    <w:p w14:paraId="457EFD0B" w14:textId="77777777" w:rsidR="008370BD" w:rsidRPr="0037415F" w:rsidRDefault="008370BD" w:rsidP="008D2EA5">
      <w:p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Cs/>
          <w:sz w:val="22"/>
          <w:szCs w:val="22"/>
        </w:rPr>
      </w:pPr>
    </w:p>
    <w:p w14:paraId="33BE73ED" w14:textId="2E858FC0" w:rsidR="008370BD" w:rsidRPr="0037415F" w:rsidRDefault="008370BD" w:rsidP="004165D0">
      <w:pPr>
        <w:numPr>
          <w:ilvl w:val="0"/>
          <w:numId w:val="9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20"/>
        <w:rPr>
          <w:rFonts w:ascii="Arial" w:eastAsia="Calibri" w:hAnsi="Arial" w:cs="Arial"/>
          <w:bCs/>
          <w:sz w:val="22"/>
          <w:szCs w:val="22"/>
        </w:rPr>
      </w:pPr>
      <w:r w:rsidRPr="0037415F">
        <w:rPr>
          <w:rFonts w:ascii="Arial" w:eastAsia="Calibri" w:hAnsi="Arial" w:cs="Arial"/>
          <w:b/>
          <w:bCs/>
          <w:sz w:val="22"/>
          <w:szCs w:val="22"/>
        </w:rPr>
        <w:t>Inbound cross</w:t>
      </w:r>
      <w:r w:rsidR="00385F54">
        <w:rPr>
          <w:rFonts w:ascii="Arial" w:eastAsia="Calibri" w:hAnsi="Arial" w:cs="Arial"/>
          <w:b/>
          <w:bCs/>
          <w:sz w:val="22"/>
          <w:szCs w:val="22"/>
        </w:rPr>
        <w:t>-</w:t>
      </w:r>
      <w:r w:rsidRPr="0037415F">
        <w:rPr>
          <w:rFonts w:ascii="Arial" w:eastAsia="Calibri" w:hAnsi="Arial" w:cs="Arial"/>
          <w:b/>
          <w:bCs/>
          <w:sz w:val="22"/>
          <w:szCs w:val="22"/>
        </w:rPr>
        <w:t>border loads</w:t>
      </w:r>
      <w:r w:rsidRPr="0037415F">
        <w:rPr>
          <w:rFonts w:ascii="Arial" w:eastAsia="Calibri" w:hAnsi="Arial" w:cs="Arial"/>
          <w:sz w:val="22"/>
          <w:szCs w:val="22"/>
        </w:rPr>
        <w:t xml:space="preserve"> </w:t>
      </w:r>
      <w:r w:rsidR="00B55D1C" w:rsidRPr="0037415F">
        <w:rPr>
          <w:rFonts w:ascii="Arial" w:hAnsi="Arial" w:cs="Arial"/>
          <w:sz w:val="22"/>
          <w:szCs w:val="22"/>
        </w:rPr>
        <w:t xml:space="preserve">(from the United States to Canada) </w:t>
      </w:r>
      <w:r w:rsidR="00A51AB1">
        <w:rPr>
          <w:rFonts w:ascii="Arial" w:eastAsia="Calibri" w:hAnsi="Arial" w:cs="Arial"/>
          <w:sz w:val="22"/>
          <w:szCs w:val="22"/>
        </w:rPr>
        <w:t>increased 1</w:t>
      </w:r>
      <w:r w:rsidR="003349CE">
        <w:rPr>
          <w:rFonts w:ascii="Arial" w:eastAsia="Calibri" w:hAnsi="Arial" w:cs="Arial"/>
          <w:sz w:val="22"/>
          <w:szCs w:val="22"/>
        </w:rPr>
        <w:t>0</w:t>
      </w:r>
      <w:r w:rsidR="009A7C2E" w:rsidRPr="0037415F">
        <w:rPr>
          <w:rFonts w:ascii="Arial" w:eastAsia="Calibri" w:hAnsi="Arial" w:cs="Arial"/>
          <w:sz w:val="22"/>
          <w:szCs w:val="22"/>
        </w:rPr>
        <w:t xml:space="preserve"> </w:t>
      </w:r>
      <w:r w:rsidRPr="0037415F">
        <w:rPr>
          <w:rFonts w:ascii="Arial" w:eastAsia="Calibri" w:hAnsi="Arial" w:cs="Arial"/>
          <w:sz w:val="22"/>
          <w:szCs w:val="22"/>
        </w:rPr>
        <w:t>percent</w:t>
      </w:r>
      <w:r w:rsidR="00B230F0">
        <w:rPr>
          <w:rFonts w:ascii="Arial" w:eastAsia="Calibri" w:hAnsi="Arial" w:cs="Arial"/>
          <w:sz w:val="22"/>
          <w:szCs w:val="22"/>
        </w:rPr>
        <w:t xml:space="preserve"> </w:t>
      </w:r>
      <w:r w:rsidRPr="0037415F">
        <w:rPr>
          <w:rFonts w:ascii="Arial" w:eastAsia="Calibri" w:hAnsi="Arial" w:cs="Arial"/>
          <w:bCs/>
          <w:sz w:val="22"/>
          <w:szCs w:val="22"/>
        </w:rPr>
        <w:t xml:space="preserve">and </w:t>
      </w:r>
      <w:r w:rsidRPr="0037415F">
        <w:rPr>
          <w:rFonts w:ascii="Arial" w:eastAsia="Calibri" w:hAnsi="Arial" w:cs="Arial"/>
          <w:b/>
          <w:bCs/>
          <w:sz w:val="22"/>
          <w:szCs w:val="22"/>
        </w:rPr>
        <w:t xml:space="preserve">outbound loads </w:t>
      </w:r>
      <w:r w:rsidR="00B55D1C" w:rsidRPr="0037415F">
        <w:rPr>
          <w:rFonts w:ascii="Arial" w:hAnsi="Arial" w:cs="Arial"/>
          <w:sz w:val="22"/>
          <w:szCs w:val="22"/>
        </w:rPr>
        <w:t>(from Canada to the U</w:t>
      </w:r>
      <w:r w:rsidR="0023060B">
        <w:rPr>
          <w:rFonts w:ascii="Arial" w:hAnsi="Arial" w:cs="Arial"/>
          <w:sz w:val="22"/>
          <w:szCs w:val="22"/>
        </w:rPr>
        <w:t>.</w:t>
      </w:r>
      <w:r w:rsidR="00B55D1C" w:rsidRPr="0037415F">
        <w:rPr>
          <w:rFonts w:ascii="Arial" w:hAnsi="Arial" w:cs="Arial"/>
          <w:sz w:val="22"/>
          <w:szCs w:val="22"/>
        </w:rPr>
        <w:t>S</w:t>
      </w:r>
      <w:r w:rsidR="0023060B">
        <w:rPr>
          <w:rFonts w:ascii="Arial" w:hAnsi="Arial" w:cs="Arial"/>
          <w:sz w:val="22"/>
          <w:szCs w:val="22"/>
        </w:rPr>
        <w:t>.</w:t>
      </w:r>
      <w:r w:rsidR="00B55D1C" w:rsidRPr="0037415F">
        <w:rPr>
          <w:rFonts w:ascii="Arial" w:hAnsi="Arial" w:cs="Arial"/>
          <w:sz w:val="22"/>
          <w:szCs w:val="22"/>
        </w:rPr>
        <w:t xml:space="preserve">) </w:t>
      </w:r>
      <w:r w:rsidR="00A51AB1">
        <w:rPr>
          <w:rFonts w:ascii="Arial" w:eastAsia="Calibri" w:hAnsi="Arial" w:cs="Arial"/>
          <w:bCs/>
          <w:sz w:val="22"/>
          <w:szCs w:val="22"/>
        </w:rPr>
        <w:t xml:space="preserve">increased </w:t>
      </w:r>
      <w:r w:rsidR="003349CE">
        <w:rPr>
          <w:rFonts w:ascii="Arial" w:eastAsia="Calibri" w:hAnsi="Arial" w:cs="Arial"/>
          <w:bCs/>
          <w:sz w:val="22"/>
          <w:szCs w:val="22"/>
        </w:rPr>
        <w:t>52</w:t>
      </w:r>
      <w:r w:rsidR="009A7C2E">
        <w:rPr>
          <w:rFonts w:ascii="Arial" w:eastAsia="Calibri" w:hAnsi="Arial" w:cs="Arial"/>
          <w:bCs/>
          <w:sz w:val="22"/>
          <w:szCs w:val="22"/>
        </w:rPr>
        <w:t xml:space="preserve"> </w:t>
      </w:r>
      <w:r w:rsidRPr="0037415F">
        <w:rPr>
          <w:rFonts w:ascii="Arial" w:eastAsia="Calibri" w:hAnsi="Arial" w:cs="Arial"/>
          <w:bCs/>
          <w:sz w:val="22"/>
          <w:szCs w:val="22"/>
        </w:rPr>
        <w:t>percent year-over-year</w:t>
      </w:r>
      <w:r w:rsidR="00F3275E" w:rsidRPr="0037415F">
        <w:rPr>
          <w:rFonts w:ascii="Arial" w:eastAsia="Calibri" w:hAnsi="Arial" w:cs="Arial"/>
          <w:bCs/>
          <w:sz w:val="22"/>
          <w:szCs w:val="22"/>
        </w:rPr>
        <w:t>.</w:t>
      </w:r>
      <w:r w:rsidRPr="0037415F">
        <w:rPr>
          <w:rFonts w:ascii="Arial" w:eastAsia="Calibri" w:hAnsi="Arial" w:cs="Arial"/>
          <w:bCs/>
          <w:sz w:val="22"/>
          <w:szCs w:val="22"/>
        </w:rPr>
        <w:t xml:space="preserve"> </w:t>
      </w:r>
    </w:p>
    <w:p w14:paraId="2C721846" w14:textId="456470C0" w:rsidR="008370BD" w:rsidRPr="0037415F" w:rsidRDefault="008370BD" w:rsidP="004165D0">
      <w:pPr>
        <w:numPr>
          <w:ilvl w:val="0"/>
          <w:numId w:val="9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20"/>
        <w:rPr>
          <w:rFonts w:ascii="Arial" w:eastAsia="Calibri" w:hAnsi="Arial" w:cs="Arial"/>
          <w:bCs/>
          <w:sz w:val="22"/>
          <w:szCs w:val="22"/>
        </w:rPr>
      </w:pPr>
      <w:r w:rsidRPr="0037415F">
        <w:rPr>
          <w:rFonts w:ascii="Arial" w:eastAsia="Calibri" w:hAnsi="Arial" w:cs="Arial"/>
          <w:b/>
          <w:bCs/>
          <w:sz w:val="22"/>
          <w:szCs w:val="22"/>
        </w:rPr>
        <w:t>Inbound cross</w:t>
      </w:r>
      <w:r w:rsidR="00385F54">
        <w:rPr>
          <w:rFonts w:ascii="Arial" w:eastAsia="Calibri" w:hAnsi="Arial" w:cs="Arial"/>
          <w:b/>
          <w:bCs/>
          <w:sz w:val="22"/>
          <w:szCs w:val="22"/>
        </w:rPr>
        <w:t>-</w:t>
      </w:r>
      <w:r w:rsidRPr="0037415F">
        <w:rPr>
          <w:rFonts w:ascii="Arial" w:eastAsia="Calibri" w:hAnsi="Arial" w:cs="Arial"/>
          <w:b/>
          <w:bCs/>
          <w:sz w:val="22"/>
          <w:szCs w:val="22"/>
        </w:rPr>
        <w:t>border equipment</w:t>
      </w:r>
      <w:r w:rsidR="009A5B83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3349CE">
        <w:rPr>
          <w:rFonts w:ascii="Arial" w:eastAsia="Calibri" w:hAnsi="Arial" w:cs="Arial"/>
          <w:bCs/>
          <w:sz w:val="22"/>
          <w:szCs w:val="22"/>
        </w:rPr>
        <w:t>decreased two</w:t>
      </w:r>
      <w:r w:rsidR="00555251">
        <w:rPr>
          <w:rFonts w:ascii="Arial" w:eastAsia="Calibri" w:hAnsi="Arial" w:cs="Arial"/>
          <w:bCs/>
          <w:sz w:val="22"/>
          <w:szCs w:val="22"/>
        </w:rPr>
        <w:t xml:space="preserve"> </w:t>
      </w:r>
      <w:r w:rsidRPr="0037415F">
        <w:rPr>
          <w:rFonts w:ascii="Arial" w:eastAsia="Calibri" w:hAnsi="Arial" w:cs="Arial"/>
          <w:bCs/>
          <w:sz w:val="22"/>
          <w:szCs w:val="22"/>
        </w:rPr>
        <w:t xml:space="preserve">percent and </w:t>
      </w:r>
      <w:r w:rsidR="00776C4A">
        <w:rPr>
          <w:rFonts w:ascii="Arial" w:eastAsia="Calibri" w:hAnsi="Arial" w:cs="Arial"/>
          <w:b/>
          <w:bCs/>
          <w:sz w:val="22"/>
          <w:szCs w:val="22"/>
        </w:rPr>
        <w:t xml:space="preserve">outbound equipment </w:t>
      </w:r>
      <w:r w:rsidR="007D6F16">
        <w:rPr>
          <w:rFonts w:ascii="Arial" w:eastAsia="Calibri" w:hAnsi="Arial" w:cs="Arial"/>
          <w:bCs/>
          <w:sz w:val="22"/>
          <w:szCs w:val="22"/>
        </w:rPr>
        <w:t xml:space="preserve">decreased </w:t>
      </w:r>
      <w:r w:rsidR="003349CE">
        <w:rPr>
          <w:rFonts w:ascii="Arial" w:eastAsia="Calibri" w:hAnsi="Arial" w:cs="Arial"/>
          <w:bCs/>
          <w:sz w:val="22"/>
          <w:szCs w:val="22"/>
        </w:rPr>
        <w:t xml:space="preserve">12 </w:t>
      </w:r>
      <w:r w:rsidR="007D6F16">
        <w:rPr>
          <w:rFonts w:ascii="Arial" w:eastAsia="Calibri" w:hAnsi="Arial" w:cs="Arial"/>
          <w:bCs/>
          <w:sz w:val="22"/>
          <w:szCs w:val="22"/>
        </w:rPr>
        <w:t>percent</w:t>
      </w:r>
      <w:r w:rsidR="00A51AB1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4D1109">
        <w:rPr>
          <w:rFonts w:ascii="Arial" w:eastAsia="Calibri" w:hAnsi="Arial" w:cs="Arial"/>
          <w:bCs/>
          <w:sz w:val="22"/>
          <w:szCs w:val="22"/>
        </w:rPr>
        <w:t>year-over-year.</w:t>
      </w:r>
    </w:p>
    <w:p w14:paraId="301A12B7" w14:textId="77777777" w:rsidR="00CF4448" w:rsidRDefault="00CF4448" w:rsidP="00416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contextualSpacing/>
        <w:rPr>
          <w:rFonts w:ascii="Arial" w:hAnsi="Arial" w:cs="Arial"/>
          <w:b/>
          <w:bCs/>
          <w:sz w:val="22"/>
          <w:szCs w:val="22"/>
        </w:rPr>
      </w:pPr>
      <w:r w:rsidRPr="00B55D1C">
        <w:rPr>
          <w:rFonts w:ascii="Arial" w:hAnsi="Arial" w:cs="Arial"/>
          <w:b/>
          <w:bCs/>
          <w:sz w:val="22"/>
          <w:szCs w:val="22"/>
        </w:rPr>
        <w:t>Cross</w:t>
      </w:r>
      <w:r w:rsidR="00385F54">
        <w:rPr>
          <w:rFonts w:ascii="Arial" w:hAnsi="Arial" w:cs="Arial"/>
          <w:b/>
          <w:bCs/>
          <w:sz w:val="22"/>
          <w:szCs w:val="22"/>
        </w:rPr>
        <w:t>-</w:t>
      </w:r>
      <w:r w:rsidRPr="00B55D1C">
        <w:rPr>
          <w:rFonts w:ascii="Arial" w:hAnsi="Arial" w:cs="Arial"/>
          <w:b/>
          <w:bCs/>
          <w:sz w:val="22"/>
          <w:szCs w:val="22"/>
        </w:rPr>
        <w:t>Border Loads into Canada</w:t>
      </w:r>
      <w:r w:rsidR="00D80E56" w:rsidRPr="00B55D1C">
        <w:rPr>
          <w:rFonts w:ascii="Arial" w:hAnsi="Arial" w:cs="Arial"/>
          <w:b/>
          <w:bCs/>
          <w:sz w:val="22"/>
          <w:szCs w:val="22"/>
        </w:rPr>
        <w:t xml:space="preserve"> b</w:t>
      </w:r>
      <w:r w:rsidRPr="00B55D1C">
        <w:rPr>
          <w:rFonts w:ascii="Arial" w:hAnsi="Arial" w:cs="Arial"/>
          <w:b/>
          <w:bCs/>
          <w:sz w:val="22"/>
          <w:szCs w:val="22"/>
        </w:rPr>
        <w:t xml:space="preserve">y Region of </w:t>
      </w:r>
      <w:r w:rsidRPr="00B230F0">
        <w:rPr>
          <w:rFonts w:ascii="Arial" w:hAnsi="Arial" w:cs="Arial"/>
          <w:b/>
          <w:bCs/>
          <w:sz w:val="22"/>
          <w:szCs w:val="22"/>
        </w:rPr>
        <w:t>Destination</w:t>
      </w:r>
      <w:r w:rsidR="00977CF3">
        <w:rPr>
          <w:rFonts w:ascii="Arial" w:hAnsi="Arial" w:cs="Arial"/>
          <w:b/>
          <w:bCs/>
          <w:sz w:val="22"/>
          <w:szCs w:val="22"/>
        </w:rPr>
        <w:t xml:space="preserve"> (with M-O-M </w:t>
      </w:r>
      <w:r w:rsidR="000421C7">
        <w:rPr>
          <w:rFonts w:ascii="Arial" w:hAnsi="Arial" w:cs="Arial"/>
          <w:b/>
          <w:bCs/>
          <w:sz w:val="22"/>
          <w:szCs w:val="22"/>
        </w:rPr>
        <w:t>volume change</w:t>
      </w:r>
      <w:r w:rsidR="00977CF3">
        <w:rPr>
          <w:rFonts w:ascii="Arial" w:hAnsi="Arial" w:cs="Arial"/>
          <w:b/>
          <w:bCs/>
          <w:sz w:val="22"/>
          <w:szCs w:val="22"/>
        </w:rPr>
        <w:t>)</w:t>
      </w:r>
      <w:r w:rsidRPr="00B230F0">
        <w:rPr>
          <w:rFonts w:ascii="Arial" w:hAnsi="Arial" w:cs="Arial"/>
          <w:b/>
          <w:bCs/>
          <w:sz w:val="22"/>
          <w:szCs w:val="22"/>
        </w:rPr>
        <w:t>:</w:t>
      </w:r>
      <w:r w:rsidR="00977CF3">
        <w:rPr>
          <w:rFonts w:ascii="Arial" w:hAnsi="Arial" w:cs="Arial"/>
          <w:b/>
          <w:bCs/>
          <w:sz w:val="22"/>
          <w:szCs w:val="22"/>
        </w:rPr>
        <w:br/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4"/>
        <w:gridCol w:w="864"/>
      </w:tblGrid>
      <w:tr w:rsidR="00B86D94" w14:paraId="0C32D95A" w14:textId="77777777" w:rsidTr="008148D3">
        <w:trPr>
          <w:trHeight w:val="288"/>
        </w:trPr>
        <w:tc>
          <w:tcPr>
            <w:tcW w:w="3024" w:type="dxa"/>
            <w:tcBorders>
              <w:right w:val="single" w:sz="4" w:space="0" w:color="A6A6A6" w:themeColor="background1" w:themeShade="A6"/>
            </w:tcBorders>
          </w:tcPr>
          <w:p w14:paraId="734CD5C9" w14:textId="3946483F" w:rsidR="00977CF3" w:rsidRPr="008148D3" w:rsidRDefault="00977CF3" w:rsidP="000F24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55D1C">
              <w:rPr>
                <w:rFonts w:ascii="Arial" w:hAnsi="Arial" w:cs="Arial"/>
                <w:bCs/>
                <w:sz w:val="22"/>
                <w:szCs w:val="22"/>
              </w:rPr>
              <w:t>Ontario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A51AB1">
              <w:rPr>
                <w:rFonts w:ascii="Arial" w:hAnsi="Arial" w:cs="Arial"/>
                <w:bCs/>
                <w:sz w:val="22"/>
                <w:szCs w:val="22"/>
              </w:rPr>
              <w:t>5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>5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B28205" w14:textId="547FFC26" w:rsidR="00977CF3" w:rsidRPr="00072A5A" w:rsidRDefault="00801ED9" w:rsidP="000F24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contextualSpacing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+</w:t>
            </w:r>
            <w:r w:rsidR="00A51AB1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 xml:space="preserve">  7</w:t>
            </w:r>
            <w:r w:rsidR="00977CF3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B86D94" w14:paraId="16A66D4B" w14:textId="77777777" w:rsidTr="008148D3">
        <w:trPr>
          <w:trHeight w:val="288"/>
        </w:trPr>
        <w:tc>
          <w:tcPr>
            <w:tcW w:w="3024" w:type="dxa"/>
            <w:tcBorders>
              <w:right w:val="single" w:sz="4" w:space="0" w:color="A6A6A6" w:themeColor="background1" w:themeShade="A6"/>
            </w:tcBorders>
          </w:tcPr>
          <w:p w14:paraId="15C91BE1" w14:textId="4CF90DAE" w:rsidR="00977CF3" w:rsidRPr="008148D3" w:rsidRDefault="00977CF3" w:rsidP="003066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55D1C">
              <w:rPr>
                <w:rFonts w:ascii="Arial" w:hAnsi="Arial" w:cs="Arial"/>
                <w:bCs/>
                <w:sz w:val="22"/>
                <w:szCs w:val="22"/>
              </w:rPr>
              <w:t>Western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A51AB1">
              <w:rPr>
                <w:rFonts w:ascii="Arial" w:hAnsi="Arial" w:cs="Arial"/>
                <w:bCs/>
                <w:sz w:val="22"/>
                <w:szCs w:val="22"/>
              </w:rPr>
              <w:t>2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F3F3378" w14:textId="098E97D1" w:rsidR="00977CF3" w:rsidRPr="00072A5A" w:rsidRDefault="006A0F2C" w:rsidP="000F24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contextualSpacing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-</w:t>
            </w:r>
            <w:r w:rsidR="002774F7">
              <w:rPr>
                <w:rFonts w:ascii="Arial" w:hAnsi="Arial" w:cs="Arial"/>
                <w:bCs/>
                <w:sz w:val="22"/>
                <w:szCs w:val="22"/>
              </w:rPr>
              <w:t xml:space="preserve">  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 xml:space="preserve">  8</w:t>
            </w:r>
            <w:r w:rsidR="00977CF3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B86D94" w14:paraId="09333F65" w14:textId="77777777" w:rsidTr="008148D3">
        <w:trPr>
          <w:trHeight w:val="288"/>
        </w:trPr>
        <w:tc>
          <w:tcPr>
            <w:tcW w:w="3024" w:type="dxa"/>
            <w:tcBorders>
              <w:right w:val="single" w:sz="4" w:space="0" w:color="A6A6A6" w:themeColor="background1" w:themeShade="A6"/>
            </w:tcBorders>
          </w:tcPr>
          <w:p w14:paraId="09BBA2E7" w14:textId="73DCEEDA" w:rsidR="00977CF3" w:rsidRPr="008148D3" w:rsidRDefault="00977CF3" w:rsidP="000F24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55D1C">
              <w:rPr>
                <w:rFonts w:ascii="Arial" w:hAnsi="Arial" w:cs="Arial"/>
                <w:bCs/>
                <w:sz w:val="22"/>
                <w:szCs w:val="22"/>
              </w:rPr>
              <w:t>Quebec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>19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>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65246C" w14:textId="7DC41B53" w:rsidR="00977CF3" w:rsidRPr="00072A5A" w:rsidRDefault="00A51AB1" w:rsidP="000F24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contextualSpacing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-  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 xml:space="preserve">  6</w:t>
            </w:r>
            <w:r w:rsidR="00977CF3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B86D94" w14:paraId="225A8BBB" w14:textId="77777777" w:rsidTr="008148D3">
        <w:trPr>
          <w:trHeight w:val="288"/>
        </w:trPr>
        <w:tc>
          <w:tcPr>
            <w:tcW w:w="3024" w:type="dxa"/>
            <w:tcBorders>
              <w:right w:val="single" w:sz="4" w:space="0" w:color="A6A6A6" w:themeColor="background1" w:themeShade="A6"/>
            </w:tcBorders>
          </w:tcPr>
          <w:p w14:paraId="0E13B86C" w14:textId="1B0796A9" w:rsidR="00977CF3" w:rsidRPr="008148D3" w:rsidRDefault="00977CF3" w:rsidP="003066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55D1C">
              <w:rPr>
                <w:rFonts w:ascii="Arial" w:hAnsi="Arial" w:cs="Arial"/>
                <w:bCs/>
                <w:sz w:val="22"/>
                <w:szCs w:val="22"/>
              </w:rPr>
              <w:t>Atlantic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="00C95D26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F14FFB">
              <w:rPr>
                <w:rFonts w:ascii="Arial" w:hAnsi="Arial" w:cs="Arial"/>
                <w:bCs/>
                <w:sz w:val="22"/>
                <w:szCs w:val="22"/>
              </w:rPr>
              <w:t xml:space="preserve">  </w:t>
            </w:r>
            <w:r w:rsidR="00801ED9">
              <w:rPr>
                <w:rFonts w:ascii="Arial" w:hAnsi="Arial" w:cs="Arial"/>
                <w:bCs/>
                <w:sz w:val="22"/>
                <w:szCs w:val="22"/>
              </w:rPr>
              <w:t>2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596B997" w14:textId="665352A1" w:rsidR="00977CF3" w:rsidRPr="00072A5A" w:rsidRDefault="00A51AB1" w:rsidP="000F24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contextualSpacing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-  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>22</w:t>
            </w:r>
            <w:r w:rsidR="00977CF3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</w:tbl>
    <w:p w14:paraId="06AF4F6B" w14:textId="77777777" w:rsidR="00CF4448" w:rsidRPr="00B55D1C" w:rsidRDefault="00CF4448" w:rsidP="008148D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contextualSpacing/>
        <w:rPr>
          <w:rFonts w:ascii="Arial" w:hAnsi="Arial" w:cs="Arial"/>
          <w:b/>
          <w:bCs/>
          <w:sz w:val="22"/>
          <w:szCs w:val="22"/>
        </w:rPr>
      </w:pPr>
    </w:p>
    <w:p w14:paraId="0E865E1E" w14:textId="77777777" w:rsidR="00CF4448" w:rsidRDefault="00CF4448" w:rsidP="00416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contextualSpacing/>
        <w:rPr>
          <w:rFonts w:ascii="Arial" w:hAnsi="Arial" w:cs="Arial"/>
          <w:b/>
          <w:bCs/>
          <w:sz w:val="22"/>
          <w:szCs w:val="22"/>
        </w:rPr>
      </w:pPr>
      <w:r w:rsidRPr="00B55D1C">
        <w:rPr>
          <w:rFonts w:ascii="Arial" w:hAnsi="Arial" w:cs="Arial"/>
          <w:b/>
          <w:bCs/>
          <w:sz w:val="22"/>
          <w:szCs w:val="22"/>
        </w:rPr>
        <w:t>Cross</w:t>
      </w:r>
      <w:r w:rsidR="00385F54">
        <w:rPr>
          <w:rFonts w:ascii="Arial" w:hAnsi="Arial" w:cs="Arial"/>
          <w:b/>
          <w:bCs/>
          <w:sz w:val="22"/>
          <w:szCs w:val="22"/>
        </w:rPr>
        <w:softHyphen/>
      </w:r>
      <w:r w:rsidR="00844835">
        <w:rPr>
          <w:rFonts w:ascii="Arial" w:hAnsi="Arial" w:cs="Arial"/>
          <w:b/>
          <w:bCs/>
          <w:sz w:val="22"/>
          <w:szCs w:val="22"/>
        </w:rPr>
        <w:t>-</w:t>
      </w:r>
      <w:r w:rsidRPr="00B55D1C">
        <w:rPr>
          <w:rFonts w:ascii="Arial" w:hAnsi="Arial" w:cs="Arial"/>
          <w:b/>
          <w:bCs/>
          <w:sz w:val="22"/>
          <w:szCs w:val="22"/>
        </w:rPr>
        <w:t>Border Equipment into Canada</w:t>
      </w:r>
      <w:r w:rsidR="00D80E56" w:rsidRPr="00B55D1C">
        <w:rPr>
          <w:rFonts w:ascii="Arial" w:hAnsi="Arial" w:cs="Arial"/>
          <w:b/>
          <w:bCs/>
          <w:sz w:val="22"/>
          <w:szCs w:val="22"/>
        </w:rPr>
        <w:t xml:space="preserve"> b</w:t>
      </w:r>
      <w:r w:rsidRPr="00B55D1C">
        <w:rPr>
          <w:rFonts w:ascii="Arial" w:hAnsi="Arial" w:cs="Arial"/>
          <w:b/>
          <w:bCs/>
          <w:sz w:val="22"/>
          <w:szCs w:val="22"/>
        </w:rPr>
        <w:t xml:space="preserve">y Region of </w:t>
      </w:r>
      <w:r w:rsidRPr="00B230F0">
        <w:rPr>
          <w:rFonts w:ascii="Arial" w:hAnsi="Arial" w:cs="Arial"/>
          <w:b/>
          <w:bCs/>
          <w:sz w:val="22"/>
          <w:szCs w:val="22"/>
        </w:rPr>
        <w:t>Destination</w:t>
      </w:r>
      <w:r w:rsidR="00977CF3">
        <w:rPr>
          <w:rFonts w:ascii="Arial" w:hAnsi="Arial" w:cs="Arial"/>
          <w:b/>
          <w:bCs/>
          <w:sz w:val="22"/>
          <w:szCs w:val="22"/>
        </w:rPr>
        <w:t xml:space="preserve"> (with M-O-M </w:t>
      </w:r>
      <w:r w:rsidR="000421C7">
        <w:rPr>
          <w:rFonts w:ascii="Arial" w:hAnsi="Arial" w:cs="Arial"/>
          <w:b/>
          <w:bCs/>
          <w:sz w:val="22"/>
          <w:szCs w:val="22"/>
        </w:rPr>
        <w:t xml:space="preserve">volume </w:t>
      </w:r>
      <w:r w:rsidR="00977CF3">
        <w:rPr>
          <w:rFonts w:ascii="Arial" w:hAnsi="Arial" w:cs="Arial"/>
          <w:b/>
          <w:bCs/>
          <w:sz w:val="22"/>
          <w:szCs w:val="22"/>
        </w:rPr>
        <w:t>change)</w:t>
      </w:r>
      <w:r w:rsidRPr="00B230F0">
        <w:rPr>
          <w:rFonts w:ascii="Arial" w:hAnsi="Arial" w:cs="Arial"/>
          <w:b/>
          <w:bCs/>
          <w:sz w:val="22"/>
          <w:szCs w:val="22"/>
        </w:rPr>
        <w:t>:</w:t>
      </w:r>
      <w:r w:rsidR="00977CF3">
        <w:rPr>
          <w:rFonts w:ascii="Arial" w:hAnsi="Arial" w:cs="Arial"/>
          <w:b/>
          <w:bCs/>
          <w:sz w:val="22"/>
          <w:szCs w:val="22"/>
        </w:rPr>
        <w:br/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4"/>
        <w:gridCol w:w="864"/>
      </w:tblGrid>
      <w:tr w:rsidR="00977CF3" w14:paraId="2195E1B4" w14:textId="77777777" w:rsidTr="008148D3">
        <w:trPr>
          <w:trHeight w:val="288"/>
        </w:trPr>
        <w:tc>
          <w:tcPr>
            <w:tcW w:w="3024" w:type="dxa"/>
            <w:tcBorders>
              <w:right w:val="single" w:sz="4" w:space="0" w:color="A6A6A6" w:themeColor="background1" w:themeShade="A6"/>
            </w:tcBorders>
          </w:tcPr>
          <w:p w14:paraId="53D558BF" w14:textId="029E8262" w:rsidR="00977CF3" w:rsidRPr="00CC09B6" w:rsidRDefault="00977CF3" w:rsidP="003066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55D1C">
              <w:rPr>
                <w:rFonts w:ascii="Arial" w:hAnsi="Arial" w:cs="Arial"/>
                <w:bCs/>
                <w:sz w:val="22"/>
                <w:szCs w:val="22"/>
              </w:rPr>
              <w:t>Ontario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>49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BA8BE7" w14:textId="16F7BBE2" w:rsidR="00977CF3" w:rsidRPr="00072A5A" w:rsidRDefault="004A014E" w:rsidP="005010B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contextualSpacing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-</w:t>
            </w:r>
            <w:r w:rsidR="00801ED9">
              <w:rPr>
                <w:rFonts w:ascii="Arial" w:hAnsi="Arial" w:cs="Arial"/>
                <w:bCs/>
                <w:sz w:val="22"/>
                <w:szCs w:val="22"/>
              </w:rPr>
              <w:t xml:space="preserve">   </w:t>
            </w:r>
            <w:r>
              <w:rPr>
                <w:rFonts w:ascii="Arial" w:hAnsi="Arial" w:cs="Arial"/>
                <w:bCs/>
                <w:sz w:val="22"/>
                <w:szCs w:val="22"/>
              </w:rPr>
              <w:t>2</w:t>
            </w:r>
            <w:r w:rsidR="00977CF3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977CF3" w14:paraId="0204946A" w14:textId="77777777" w:rsidTr="008148D3">
        <w:trPr>
          <w:trHeight w:val="288"/>
        </w:trPr>
        <w:tc>
          <w:tcPr>
            <w:tcW w:w="3024" w:type="dxa"/>
            <w:tcBorders>
              <w:right w:val="single" w:sz="4" w:space="0" w:color="A6A6A6" w:themeColor="background1" w:themeShade="A6"/>
            </w:tcBorders>
          </w:tcPr>
          <w:p w14:paraId="0E00867E" w14:textId="5849B23F" w:rsidR="00977CF3" w:rsidRPr="00CC09B6" w:rsidRDefault="00977CF3" w:rsidP="003066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55D1C">
              <w:rPr>
                <w:rFonts w:ascii="Arial" w:hAnsi="Arial" w:cs="Arial"/>
                <w:bCs/>
                <w:sz w:val="22"/>
                <w:szCs w:val="22"/>
              </w:rPr>
              <w:t>Western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>30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3449EB" w14:textId="49B2532C" w:rsidR="00977CF3" w:rsidRPr="00072A5A" w:rsidRDefault="004A014E" w:rsidP="000F24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contextualSpacing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+</w:t>
            </w:r>
            <w:r w:rsidR="00A51AB1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801ED9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A51AB1">
              <w:rPr>
                <w:rFonts w:ascii="Arial" w:hAnsi="Arial" w:cs="Arial"/>
                <w:bCs/>
                <w:sz w:val="22"/>
                <w:szCs w:val="22"/>
              </w:rPr>
              <w:t>1</w:t>
            </w:r>
            <w:r w:rsidR="00977CF3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977CF3" w14:paraId="7CF8ECC7" w14:textId="77777777" w:rsidTr="008148D3">
        <w:trPr>
          <w:trHeight w:val="288"/>
        </w:trPr>
        <w:tc>
          <w:tcPr>
            <w:tcW w:w="3024" w:type="dxa"/>
            <w:tcBorders>
              <w:right w:val="single" w:sz="4" w:space="0" w:color="A6A6A6" w:themeColor="background1" w:themeShade="A6"/>
            </w:tcBorders>
          </w:tcPr>
          <w:p w14:paraId="04BE6A66" w14:textId="592DA32A" w:rsidR="00977CF3" w:rsidRPr="00CC09B6" w:rsidRDefault="00977CF3" w:rsidP="003066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55D1C">
              <w:rPr>
                <w:rFonts w:ascii="Arial" w:hAnsi="Arial" w:cs="Arial"/>
                <w:bCs/>
                <w:sz w:val="22"/>
                <w:szCs w:val="22"/>
              </w:rPr>
              <w:t>Quebec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</w:rPr>
              <w:t>1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>7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>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8046DE7" w14:textId="46D9567A" w:rsidR="00977CF3" w:rsidRPr="00072A5A" w:rsidRDefault="00A51AB1" w:rsidP="005010B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contextualSpacing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+ </w:t>
            </w:r>
            <w:r w:rsidR="00801ED9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>5</w:t>
            </w:r>
            <w:r w:rsidR="00977CF3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977CF3" w14:paraId="52555127" w14:textId="77777777" w:rsidTr="008148D3">
        <w:trPr>
          <w:trHeight w:val="288"/>
        </w:trPr>
        <w:tc>
          <w:tcPr>
            <w:tcW w:w="3024" w:type="dxa"/>
            <w:tcBorders>
              <w:right w:val="single" w:sz="4" w:space="0" w:color="A6A6A6" w:themeColor="background1" w:themeShade="A6"/>
            </w:tcBorders>
          </w:tcPr>
          <w:p w14:paraId="74A0963F" w14:textId="69B9E15D" w:rsidR="00977CF3" w:rsidRPr="00CC09B6" w:rsidRDefault="00977CF3" w:rsidP="003066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55D1C">
              <w:rPr>
                <w:rFonts w:ascii="Arial" w:hAnsi="Arial" w:cs="Arial"/>
                <w:bCs/>
                <w:sz w:val="22"/>
                <w:szCs w:val="22"/>
              </w:rPr>
              <w:t>Atlantic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F14FFB">
              <w:rPr>
                <w:rFonts w:ascii="Arial" w:hAnsi="Arial" w:cs="Arial"/>
                <w:bCs/>
                <w:sz w:val="22"/>
                <w:szCs w:val="22"/>
              </w:rPr>
              <w:t xml:space="preserve">  </w:t>
            </w:r>
            <w:r w:rsidR="00C95D26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FB0F289" w14:textId="54824BB4" w:rsidR="00977CF3" w:rsidRPr="00072A5A" w:rsidRDefault="004A014E" w:rsidP="000F24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contextualSpacing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-</w:t>
            </w:r>
            <w:r w:rsidR="00A51AB1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801ED9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3</w:t>
            </w:r>
            <w:r w:rsidR="00977CF3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</w:tbl>
    <w:p w14:paraId="2E1727C6" w14:textId="77777777" w:rsidR="00CF4448" w:rsidRPr="00934F7B" w:rsidRDefault="00CF4448" w:rsidP="00CF44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contextualSpacing/>
        <w:rPr>
          <w:rFonts w:ascii="Arial" w:hAnsi="Arial" w:cs="Arial"/>
          <w:b/>
          <w:bCs/>
          <w:sz w:val="22"/>
          <w:szCs w:val="22"/>
        </w:rPr>
      </w:pPr>
    </w:p>
    <w:p w14:paraId="495DB244" w14:textId="3EE652B1" w:rsidR="00835FFF" w:rsidRDefault="00CF4448" w:rsidP="00BB176F">
      <w:pPr>
        <w:spacing w:after="200" w:line="276" w:lineRule="auto"/>
        <w:rPr>
          <w:rFonts w:ascii="Arial" w:hAnsi="Arial" w:cs="Arial"/>
          <w:b/>
          <w:bCs/>
          <w:sz w:val="22"/>
          <w:szCs w:val="22"/>
        </w:rPr>
      </w:pPr>
      <w:r w:rsidRPr="00934F7B">
        <w:rPr>
          <w:rFonts w:ascii="Arial" w:hAnsi="Arial" w:cs="Arial"/>
          <w:b/>
          <w:bCs/>
          <w:sz w:val="22"/>
          <w:szCs w:val="22"/>
        </w:rPr>
        <w:t xml:space="preserve">Intra-Canada: </w:t>
      </w:r>
      <w:r w:rsidRPr="00934F7B">
        <w:rPr>
          <w:rFonts w:ascii="Arial" w:hAnsi="Arial" w:cs="Arial"/>
          <w:bCs/>
          <w:sz w:val="22"/>
          <w:szCs w:val="22"/>
        </w:rPr>
        <w:t xml:space="preserve">Postings accounted for </w:t>
      </w:r>
      <w:r w:rsidR="006A0F2C">
        <w:rPr>
          <w:rFonts w:ascii="Arial" w:hAnsi="Arial" w:cs="Arial"/>
          <w:bCs/>
          <w:sz w:val="22"/>
          <w:szCs w:val="22"/>
        </w:rPr>
        <w:t>3</w:t>
      </w:r>
      <w:r w:rsidR="007D6F16">
        <w:rPr>
          <w:rFonts w:ascii="Arial" w:hAnsi="Arial" w:cs="Arial"/>
          <w:bCs/>
          <w:sz w:val="22"/>
          <w:szCs w:val="22"/>
        </w:rPr>
        <w:t>5</w:t>
      </w:r>
      <w:r w:rsidR="00C95D26">
        <w:rPr>
          <w:rFonts w:ascii="Arial" w:hAnsi="Arial" w:cs="Arial"/>
          <w:bCs/>
          <w:sz w:val="22"/>
          <w:szCs w:val="22"/>
        </w:rPr>
        <w:t xml:space="preserve"> </w:t>
      </w:r>
      <w:r w:rsidRPr="00934F7B">
        <w:rPr>
          <w:rFonts w:ascii="Arial" w:hAnsi="Arial" w:cs="Arial"/>
          <w:bCs/>
          <w:sz w:val="22"/>
          <w:szCs w:val="22"/>
        </w:rPr>
        <w:t xml:space="preserve">percent of the data submitted by Loadlink’s Canadian-based </w:t>
      </w:r>
      <w:r w:rsidRPr="00744555">
        <w:rPr>
          <w:rFonts w:ascii="Arial" w:hAnsi="Arial" w:cs="Arial"/>
          <w:bCs/>
          <w:sz w:val="22"/>
          <w:szCs w:val="22"/>
        </w:rPr>
        <w:t>customers</w:t>
      </w:r>
      <w:r w:rsidR="00727EB2" w:rsidRPr="00744555">
        <w:rPr>
          <w:rFonts w:ascii="Arial" w:hAnsi="Arial" w:cs="Arial"/>
          <w:bCs/>
          <w:sz w:val="22"/>
          <w:szCs w:val="22"/>
        </w:rPr>
        <w:t>.</w:t>
      </w:r>
    </w:p>
    <w:p w14:paraId="75610E5C" w14:textId="77777777" w:rsidR="00CF4448" w:rsidRDefault="00CF4448" w:rsidP="00416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60"/>
        <w:rPr>
          <w:rFonts w:ascii="Arial" w:hAnsi="Arial" w:cs="Arial"/>
          <w:b/>
          <w:bCs/>
          <w:sz w:val="22"/>
          <w:szCs w:val="22"/>
        </w:rPr>
      </w:pPr>
      <w:r w:rsidRPr="00744555">
        <w:rPr>
          <w:rFonts w:ascii="Arial" w:hAnsi="Arial" w:cs="Arial"/>
          <w:b/>
          <w:bCs/>
          <w:sz w:val="22"/>
          <w:szCs w:val="22"/>
        </w:rPr>
        <w:t>Loads within Canada</w:t>
      </w:r>
      <w:r w:rsidR="00977CF3">
        <w:rPr>
          <w:rFonts w:ascii="Arial" w:hAnsi="Arial" w:cs="Arial"/>
          <w:b/>
          <w:bCs/>
          <w:sz w:val="22"/>
          <w:szCs w:val="22"/>
        </w:rPr>
        <w:t xml:space="preserve"> (with M-O-M </w:t>
      </w:r>
      <w:r w:rsidR="00F51C68">
        <w:rPr>
          <w:rFonts w:ascii="Arial" w:hAnsi="Arial" w:cs="Arial"/>
          <w:b/>
          <w:bCs/>
          <w:sz w:val="22"/>
          <w:szCs w:val="22"/>
        </w:rPr>
        <w:t xml:space="preserve">volume </w:t>
      </w:r>
      <w:r w:rsidR="00977CF3">
        <w:rPr>
          <w:rFonts w:ascii="Arial" w:hAnsi="Arial" w:cs="Arial"/>
          <w:b/>
          <w:bCs/>
          <w:sz w:val="22"/>
          <w:szCs w:val="22"/>
        </w:rPr>
        <w:t>change)</w:t>
      </w:r>
      <w:r w:rsidRPr="00744555">
        <w:rPr>
          <w:rFonts w:ascii="Arial" w:hAnsi="Arial" w:cs="Arial"/>
          <w:b/>
          <w:bCs/>
          <w:sz w:val="22"/>
          <w:szCs w:val="22"/>
        </w:rPr>
        <w:t>:</w:t>
      </w:r>
    </w:p>
    <w:p w14:paraId="2770DB81" w14:textId="77777777" w:rsidR="00FF5031" w:rsidRPr="00744555" w:rsidRDefault="00FF5031" w:rsidP="00416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6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864"/>
        <w:gridCol w:w="2880"/>
        <w:gridCol w:w="864"/>
      </w:tblGrid>
      <w:tr w:rsidR="00FF5031" w14:paraId="55DC1C46" w14:textId="77777777" w:rsidTr="008148D3">
        <w:tc>
          <w:tcPr>
            <w:tcW w:w="2880" w:type="dxa"/>
          </w:tcPr>
          <w:p w14:paraId="2FA1B5E9" w14:textId="77777777" w:rsidR="00FF5031" w:rsidRDefault="00FF5031" w:rsidP="008148D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By Region of Origin</w:t>
            </w:r>
          </w:p>
        </w:tc>
        <w:tc>
          <w:tcPr>
            <w:tcW w:w="864" w:type="dxa"/>
          </w:tcPr>
          <w:p w14:paraId="69CC8183" w14:textId="77777777" w:rsidR="00FF5031" w:rsidRPr="008148D3" w:rsidRDefault="00FF5031" w:rsidP="008148D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880" w:type="dxa"/>
          </w:tcPr>
          <w:p w14:paraId="65915E92" w14:textId="77777777" w:rsidR="00FF5031" w:rsidRDefault="00FF5031" w:rsidP="008148D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By Region of Destination</w:t>
            </w:r>
          </w:p>
        </w:tc>
        <w:tc>
          <w:tcPr>
            <w:tcW w:w="864" w:type="dxa"/>
          </w:tcPr>
          <w:p w14:paraId="14E5FB08" w14:textId="77777777" w:rsidR="00FF5031" w:rsidRPr="008148D3" w:rsidRDefault="00FF5031" w:rsidP="008148D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0A135C" w14:paraId="57722E03" w14:textId="77777777" w:rsidTr="008148D3">
        <w:tc>
          <w:tcPr>
            <w:tcW w:w="2880" w:type="dxa"/>
            <w:tcBorders>
              <w:right w:val="single" w:sz="4" w:space="0" w:color="A6A6A6" w:themeColor="background1" w:themeShade="A6"/>
            </w:tcBorders>
          </w:tcPr>
          <w:p w14:paraId="7835965F" w14:textId="6257756E" w:rsidR="000A135C" w:rsidRPr="008148D3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Ontario: 40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D6BEC3" w14:textId="511F08FC" w:rsidR="000A135C" w:rsidRPr="00072A5A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-  12</w:t>
            </w:r>
            <w:r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  <w:tc>
          <w:tcPr>
            <w:tcW w:w="2880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B61093E" w14:textId="6C5D3D3A" w:rsidR="000A135C" w:rsidRPr="008148D3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Ontario: 31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AC7786" w14:textId="15EECC27" w:rsidR="000A135C" w:rsidRPr="00072A5A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+   7</w:t>
            </w:r>
            <w:r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0A135C" w14:paraId="1DE7BF99" w14:textId="77777777" w:rsidTr="008148D3">
        <w:tc>
          <w:tcPr>
            <w:tcW w:w="2880" w:type="dxa"/>
            <w:tcBorders>
              <w:right w:val="single" w:sz="4" w:space="0" w:color="A6A6A6" w:themeColor="background1" w:themeShade="A6"/>
            </w:tcBorders>
          </w:tcPr>
          <w:p w14:paraId="525C1D3A" w14:textId="7AB98F92" w:rsidR="000A135C" w:rsidRPr="008148D3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Western: 41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DA28BE" w14:textId="6AD1F448" w:rsidR="000A135C" w:rsidRPr="00072A5A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+ 17</w:t>
            </w:r>
            <w:r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  <w:tc>
          <w:tcPr>
            <w:tcW w:w="2880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59BF5C" w14:textId="345B589B" w:rsidR="000A135C" w:rsidRPr="008148D3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Western: 41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C0F316B" w14:textId="67080D8C" w:rsidR="000A135C" w:rsidRPr="00072A5A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+   0</w:t>
            </w:r>
            <w:r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0A135C" w14:paraId="50E78808" w14:textId="77777777" w:rsidTr="008148D3">
        <w:tc>
          <w:tcPr>
            <w:tcW w:w="2880" w:type="dxa"/>
            <w:tcBorders>
              <w:right w:val="single" w:sz="4" w:space="0" w:color="A6A6A6" w:themeColor="background1" w:themeShade="A6"/>
            </w:tcBorders>
          </w:tcPr>
          <w:p w14:paraId="5EAE0F72" w14:textId="6C22F344" w:rsidR="000A135C" w:rsidRPr="008148D3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8148D3">
              <w:rPr>
                <w:rFonts w:ascii="Arial" w:hAnsi="Arial" w:cs="Arial"/>
                <w:bCs/>
                <w:sz w:val="22"/>
                <w:szCs w:val="22"/>
              </w:rPr>
              <w:t>Quebec</w:t>
            </w:r>
            <w:r>
              <w:rPr>
                <w:rFonts w:ascii="Arial" w:hAnsi="Arial" w:cs="Arial"/>
                <w:bCs/>
                <w:sz w:val="22"/>
                <w:szCs w:val="22"/>
              </w:rPr>
              <w:t>: 14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6937176" w14:textId="06C372F8" w:rsidR="000A135C" w:rsidRPr="00072A5A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-  10</w:t>
            </w:r>
            <w:r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  <w:tc>
          <w:tcPr>
            <w:tcW w:w="2880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74AF07" w14:textId="5B606279" w:rsidR="000A135C" w:rsidRPr="008148D3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8148D3">
              <w:rPr>
                <w:rFonts w:ascii="Arial" w:hAnsi="Arial" w:cs="Arial"/>
                <w:bCs/>
                <w:sz w:val="22"/>
                <w:szCs w:val="22"/>
              </w:rPr>
              <w:t>Quebec</w:t>
            </w:r>
            <w:r>
              <w:rPr>
                <w:rFonts w:ascii="Arial" w:hAnsi="Arial" w:cs="Arial"/>
                <w:bCs/>
                <w:sz w:val="22"/>
                <w:szCs w:val="22"/>
              </w:rPr>
              <w:t>: 24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46BA6B7" w14:textId="0C16D8EE" w:rsidR="000A135C" w:rsidRPr="00072A5A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-  11</w:t>
            </w:r>
            <w:r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0A135C" w14:paraId="14E5A044" w14:textId="77777777" w:rsidTr="008148D3">
        <w:tc>
          <w:tcPr>
            <w:tcW w:w="2880" w:type="dxa"/>
            <w:tcBorders>
              <w:right w:val="single" w:sz="4" w:space="0" w:color="A6A6A6" w:themeColor="background1" w:themeShade="A6"/>
            </w:tcBorders>
          </w:tcPr>
          <w:p w14:paraId="5D5A74AB" w14:textId="1C01485D" w:rsidR="000A135C" w:rsidRPr="008148D3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8148D3">
              <w:rPr>
                <w:rFonts w:ascii="Arial" w:hAnsi="Arial" w:cs="Arial"/>
                <w:bCs/>
                <w:sz w:val="22"/>
                <w:szCs w:val="22"/>
              </w:rPr>
              <w:t>Atlantic</w:t>
            </w:r>
            <w:r>
              <w:rPr>
                <w:rFonts w:ascii="Arial" w:hAnsi="Arial" w:cs="Arial"/>
                <w:bCs/>
                <w:sz w:val="22"/>
                <w:szCs w:val="22"/>
              </w:rPr>
              <w:t>:   5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3AB52F" w14:textId="2D0C48F5" w:rsidR="000A135C" w:rsidRPr="00072A5A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+ 27</w:t>
            </w:r>
            <w:r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  <w:tc>
          <w:tcPr>
            <w:tcW w:w="2880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145CFF3" w14:textId="1CCB5113" w:rsidR="000A135C" w:rsidRPr="008148D3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8148D3">
              <w:rPr>
                <w:rFonts w:ascii="Arial" w:hAnsi="Arial" w:cs="Arial"/>
                <w:bCs/>
                <w:sz w:val="22"/>
                <w:szCs w:val="22"/>
              </w:rPr>
              <w:t>Atlantic</w:t>
            </w:r>
            <w:r>
              <w:rPr>
                <w:rFonts w:ascii="Arial" w:hAnsi="Arial" w:cs="Arial"/>
                <w:bCs/>
                <w:sz w:val="22"/>
                <w:szCs w:val="22"/>
              </w:rPr>
              <w:t>:   4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476B20" w14:textId="7AF71AB4" w:rsidR="000A135C" w:rsidRPr="00072A5A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-  11</w:t>
            </w:r>
            <w:r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  <w:bookmarkStart w:id="0" w:name="_GoBack"/>
            <w:bookmarkEnd w:id="0"/>
          </w:p>
        </w:tc>
      </w:tr>
    </w:tbl>
    <w:p w14:paraId="48420B12" w14:textId="5366227D" w:rsidR="006770D5" w:rsidRDefault="00F14FFB" w:rsidP="0026690D">
      <w:pPr>
        <w:spacing w:after="200" w:line="276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/>
      </w:r>
      <w:r w:rsidR="00CF4448" w:rsidRPr="00744555">
        <w:rPr>
          <w:rFonts w:ascii="Arial" w:hAnsi="Arial" w:cs="Arial"/>
          <w:b/>
          <w:bCs/>
          <w:sz w:val="22"/>
          <w:szCs w:val="22"/>
        </w:rPr>
        <w:t xml:space="preserve">Equipment Breakdown: </w:t>
      </w:r>
      <w:r w:rsidR="00CF4448" w:rsidRPr="00744555">
        <w:rPr>
          <w:rFonts w:ascii="Arial" w:hAnsi="Arial" w:cs="Arial"/>
          <w:sz w:val="22"/>
          <w:szCs w:val="22"/>
        </w:rPr>
        <w:t>The top equipment postings</w:t>
      </w:r>
      <w:r w:rsidR="00817A5C" w:rsidRPr="00744555">
        <w:rPr>
          <w:rFonts w:ascii="Arial" w:hAnsi="Arial" w:cs="Arial"/>
          <w:sz w:val="22"/>
          <w:szCs w:val="22"/>
        </w:rPr>
        <w:t xml:space="preserve"> </w:t>
      </w:r>
      <w:r w:rsidR="00504AF4" w:rsidRPr="00744555">
        <w:rPr>
          <w:rFonts w:ascii="Arial" w:hAnsi="Arial" w:cs="Arial"/>
          <w:sz w:val="22"/>
          <w:szCs w:val="22"/>
        </w:rPr>
        <w:t>were</w:t>
      </w:r>
      <w:r w:rsidR="00CF4448" w:rsidRPr="00744555">
        <w:rPr>
          <w:rFonts w:ascii="Arial" w:hAnsi="Arial" w:cs="Arial"/>
          <w:b/>
          <w:bCs/>
          <w:sz w:val="22"/>
          <w:szCs w:val="22"/>
        </w:rPr>
        <w:t xml:space="preserve"> </w:t>
      </w:r>
      <w:r w:rsidR="00CF4448" w:rsidRPr="00744555">
        <w:rPr>
          <w:rFonts w:ascii="Arial" w:hAnsi="Arial" w:cs="Arial"/>
          <w:bCs/>
          <w:sz w:val="22"/>
          <w:szCs w:val="22"/>
        </w:rPr>
        <w:t xml:space="preserve">Dry Vans </w:t>
      </w:r>
      <w:r w:rsidR="006A0F2C">
        <w:rPr>
          <w:rFonts w:ascii="Arial" w:hAnsi="Arial" w:cs="Arial"/>
          <w:bCs/>
          <w:sz w:val="22"/>
          <w:szCs w:val="22"/>
        </w:rPr>
        <w:t>53</w:t>
      </w:r>
      <w:r w:rsidR="00933A4A" w:rsidRPr="00744555">
        <w:rPr>
          <w:rFonts w:ascii="Arial" w:hAnsi="Arial" w:cs="Arial"/>
          <w:bCs/>
          <w:sz w:val="22"/>
          <w:szCs w:val="22"/>
        </w:rPr>
        <w:t xml:space="preserve"> </w:t>
      </w:r>
      <w:r w:rsidR="00CF4448" w:rsidRPr="00744555">
        <w:rPr>
          <w:rFonts w:ascii="Arial" w:hAnsi="Arial" w:cs="Arial"/>
          <w:bCs/>
          <w:sz w:val="22"/>
          <w:szCs w:val="22"/>
        </w:rPr>
        <w:t>percent</w:t>
      </w:r>
      <w:r w:rsidR="00817A5C" w:rsidRPr="00744555">
        <w:rPr>
          <w:rFonts w:ascii="Arial" w:hAnsi="Arial" w:cs="Arial"/>
          <w:bCs/>
          <w:sz w:val="22"/>
          <w:szCs w:val="22"/>
        </w:rPr>
        <w:t xml:space="preserve">, </w:t>
      </w:r>
      <w:r w:rsidR="00CF4448" w:rsidRPr="00744555">
        <w:rPr>
          <w:rFonts w:ascii="Arial" w:hAnsi="Arial" w:cs="Arial"/>
          <w:bCs/>
          <w:sz w:val="22"/>
          <w:szCs w:val="22"/>
        </w:rPr>
        <w:t xml:space="preserve">Reefers </w:t>
      </w:r>
      <w:r w:rsidR="005716F3">
        <w:rPr>
          <w:rFonts w:ascii="Arial" w:hAnsi="Arial" w:cs="Arial"/>
          <w:bCs/>
          <w:sz w:val="22"/>
          <w:szCs w:val="22"/>
        </w:rPr>
        <w:t>2</w:t>
      </w:r>
      <w:r w:rsidR="00C6404A">
        <w:rPr>
          <w:rFonts w:ascii="Arial" w:hAnsi="Arial" w:cs="Arial"/>
          <w:bCs/>
          <w:sz w:val="22"/>
          <w:szCs w:val="22"/>
        </w:rPr>
        <w:t>5</w:t>
      </w:r>
      <w:r w:rsidR="00887F9F" w:rsidRPr="00744555">
        <w:rPr>
          <w:rFonts w:ascii="Arial" w:hAnsi="Arial" w:cs="Arial"/>
          <w:bCs/>
          <w:sz w:val="22"/>
          <w:szCs w:val="22"/>
        </w:rPr>
        <w:t xml:space="preserve"> </w:t>
      </w:r>
      <w:r w:rsidR="00CF4448" w:rsidRPr="00744555">
        <w:rPr>
          <w:rFonts w:ascii="Arial" w:hAnsi="Arial" w:cs="Arial"/>
          <w:bCs/>
          <w:sz w:val="22"/>
          <w:szCs w:val="22"/>
        </w:rPr>
        <w:t>percent</w:t>
      </w:r>
      <w:r w:rsidR="00817A5C" w:rsidRPr="00744555">
        <w:rPr>
          <w:rFonts w:ascii="Arial" w:hAnsi="Arial" w:cs="Arial"/>
          <w:bCs/>
          <w:sz w:val="22"/>
          <w:szCs w:val="22"/>
        </w:rPr>
        <w:t xml:space="preserve">, </w:t>
      </w:r>
      <w:r w:rsidR="00CF4448" w:rsidRPr="00744555">
        <w:rPr>
          <w:rFonts w:ascii="Arial" w:hAnsi="Arial" w:cs="Arial"/>
          <w:bCs/>
          <w:sz w:val="22"/>
          <w:szCs w:val="22"/>
        </w:rPr>
        <w:t>Flatbed</w:t>
      </w:r>
      <w:r w:rsidR="002A5D15">
        <w:rPr>
          <w:rFonts w:ascii="Arial" w:hAnsi="Arial" w:cs="Arial"/>
          <w:bCs/>
          <w:sz w:val="22"/>
          <w:szCs w:val="22"/>
        </w:rPr>
        <w:t>s</w:t>
      </w:r>
      <w:r w:rsidR="00CF4448" w:rsidRPr="00744555">
        <w:rPr>
          <w:rFonts w:ascii="Arial" w:hAnsi="Arial" w:cs="Arial"/>
          <w:bCs/>
          <w:sz w:val="22"/>
          <w:szCs w:val="22"/>
        </w:rPr>
        <w:t xml:space="preserve"> </w:t>
      </w:r>
      <w:r w:rsidR="00F962FA">
        <w:rPr>
          <w:rFonts w:ascii="Arial" w:hAnsi="Arial" w:cs="Arial"/>
          <w:bCs/>
          <w:sz w:val="22"/>
          <w:szCs w:val="22"/>
        </w:rPr>
        <w:t>1</w:t>
      </w:r>
      <w:r w:rsidR="00C6404A">
        <w:rPr>
          <w:rFonts w:ascii="Arial" w:hAnsi="Arial" w:cs="Arial"/>
          <w:bCs/>
          <w:sz w:val="22"/>
          <w:szCs w:val="22"/>
        </w:rPr>
        <w:t>7</w:t>
      </w:r>
      <w:r w:rsidR="00D161FC" w:rsidRPr="00744555">
        <w:rPr>
          <w:rFonts w:ascii="Arial" w:hAnsi="Arial" w:cs="Arial"/>
          <w:bCs/>
          <w:sz w:val="22"/>
          <w:szCs w:val="22"/>
        </w:rPr>
        <w:t xml:space="preserve"> </w:t>
      </w:r>
      <w:r w:rsidR="00CF4448" w:rsidRPr="00744555">
        <w:rPr>
          <w:rFonts w:ascii="Arial" w:hAnsi="Arial" w:cs="Arial"/>
          <w:bCs/>
          <w:sz w:val="22"/>
          <w:szCs w:val="22"/>
        </w:rPr>
        <w:t>percent</w:t>
      </w:r>
      <w:r w:rsidR="00817A5C" w:rsidRPr="00744555">
        <w:rPr>
          <w:rFonts w:ascii="Arial" w:hAnsi="Arial" w:cs="Arial"/>
          <w:bCs/>
          <w:sz w:val="22"/>
          <w:szCs w:val="22"/>
        </w:rPr>
        <w:t>, and O</w:t>
      </w:r>
      <w:r w:rsidR="00CF4448" w:rsidRPr="00744555">
        <w:rPr>
          <w:rFonts w:ascii="Arial" w:hAnsi="Arial" w:cs="Arial"/>
          <w:bCs/>
          <w:sz w:val="22"/>
          <w:szCs w:val="22"/>
        </w:rPr>
        <w:t xml:space="preserve">ther </w:t>
      </w:r>
      <w:r w:rsidR="00801ED9">
        <w:rPr>
          <w:rFonts w:ascii="Arial" w:hAnsi="Arial" w:cs="Arial"/>
          <w:bCs/>
          <w:sz w:val="22"/>
          <w:szCs w:val="22"/>
        </w:rPr>
        <w:t>5</w:t>
      </w:r>
      <w:r w:rsidR="00887F9F" w:rsidRPr="00744555">
        <w:rPr>
          <w:rFonts w:ascii="Arial" w:hAnsi="Arial" w:cs="Arial"/>
          <w:bCs/>
          <w:sz w:val="22"/>
          <w:szCs w:val="22"/>
        </w:rPr>
        <w:t xml:space="preserve"> </w:t>
      </w:r>
      <w:r w:rsidR="00CF4448" w:rsidRPr="00744555">
        <w:rPr>
          <w:rFonts w:ascii="Arial" w:hAnsi="Arial" w:cs="Arial"/>
          <w:bCs/>
          <w:sz w:val="22"/>
          <w:szCs w:val="22"/>
        </w:rPr>
        <w:t>percent</w:t>
      </w:r>
      <w:r w:rsidR="00727EB2" w:rsidRPr="00744555">
        <w:rPr>
          <w:rFonts w:ascii="Arial" w:hAnsi="Arial" w:cs="Arial"/>
          <w:bCs/>
          <w:sz w:val="22"/>
          <w:szCs w:val="22"/>
        </w:rPr>
        <w:t>.</w:t>
      </w:r>
    </w:p>
    <w:p w14:paraId="28AF9E7D" w14:textId="77777777" w:rsidR="00C95D26" w:rsidRDefault="00C95D26" w:rsidP="00636094">
      <w:pPr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</w:pPr>
    </w:p>
    <w:p w14:paraId="745FD8EE" w14:textId="77777777" w:rsidR="00744A39" w:rsidRDefault="00744A39" w:rsidP="00F14FFB">
      <w:pPr>
        <w:jc w:val="center"/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</w:pPr>
    </w:p>
    <w:p w14:paraId="1C121328" w14:textId="77777777" w:rsidR="00744A39" w:rsidRDefault="00744A39" w:rsidP="00F14FFB">
      <w:pPr>
        <w:jc w:val="center"/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</w:pPr>
    </w:p>
    <w:p w14:paraId="1E1223D6" w14:textId="77777777" w:rsidR="00B94564" w:rsidRDefault="00B94564" w:rsidP="00F14FFB">
      <w:pPr>
        <w:jc w:val="center"/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</w:pPr>
    </w:p>
    <w:p w14:paraId="3EBF0A17" w14:textId="77777777" w:rsidR="00B94564" w:rsidRDefault="00B94564" w:rsidP="00F14FFB">
      <w:pPr>
        <w:jc w:val="center"/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</w:pPr>
    </w:p>
    <w:p w14:paraId="20525E35" w14:textId="77777777" w:rsidR="00B94564" w:rsidRDefault="00B94564" w:rsidP="00F14FFB">
      <w:pPr>
        <w:jc w:val="center"/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</w:pPr>
    </w:p>
    <w:p w14:paraId="7C75A032" w14:textId="03D9948B" w:rsidR="00002D22" w:rsidRDefault="00F73BCD" w:rsidP="00F14FFB">
      <w:pPr>
        <w:jc w:val="center"/>
      </w:pPr>
      <w:r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t xml:space="preserve">Loadlink </w:t>
      </w:r>
      <w:r w:rsidR="00002D22" w:rsidRPr="00FA3821"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t>Canadian Spot Market Freight Index 20</w:t>
      </w:r>
      <w:r w:rsidR="00703401"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t>15 - 2021</w:t>
      </w:r>
    </w:p>
    <w:tbl>
      <w:tblPr>
        <w:tblW w:w="8057" w:type="dxa"/>
        <w:jc w:val="center"/>
        <w:tblLayout w:type="fixed"/>
        <w:tblLook w:val="04A0" w:firstRow="1" w:lastRow="0" w:firstColumn="1" w:lastColumn="0" w:noHBand="0" w:noVBand="1"/>
      </w:tblPr>
      <w:tblGrid>
        <w:gridCol w:w="743"/>
        <w:gridCol w:w="743"/>
        <w:gridCol w:w="743"/>
        <w:gridCol w:w="743"/>
        <w:gridCol w:w="743"/>
        <w:gridCol w:w="743"/>
        <w:gridCol w:w="772"/>
        <w:gridCol w:w="942"/>
        <w:gridCol w:w="942"/>
        <w:gridCol w:w="943"/>
      </w:tblGrid>
      <w:tr w:rsidR="00ED4259" w:rsidRPr="00FA3821" w14:paraId="3D967EE6" w14:textId="77777777" w:rsidTr="00ED4259">
        <w:trPr>
          <w:trHeight w:val="1020"/>
          <w:jc w:val="center"/>
        </w:trPr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478FA6FC" w14:textId="77777777" w:rsidR="00ED4259" w:rsidRPr="00057861" w:rsidRDefault="00ED4259" w:rsidP="00761538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154C9BD9" w14:textId="77777777" w:rsidR="00ED4259" w:rsidRPr="001E767F" w:rsidRDefault="00ED4259" w:rsidP="00761538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1E767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37039EB0" w14:textId="77777777" w:rsidR="00ED4259" w:rsidRPr="001E767F" w:rsidRDefault="00ED4259" w:rsidP="00761538">
            <w:pPr>
              <w:jc w:val="center"/>
              <w:rPr>
                <w:rFonts w:asciiTheme="minorHAnsi" w:hAnsiTheme="minorHAnsi"/>
              </w:rPr>
            </w:pPr>
            <w:r w:rsidRPr="001E767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20EB8B06" w14:textId="77777777" w:rsidR="00ED4259" w:rsidRPr="001E767F" w:rsidRDefault="00ED4259" w:rsidP="00761538">
            <w:pPr>
              <w:jc w:val="center"/>
              <w:rPr>
                <w:rFonts w:asciiTheme="minorHAnsi" w:hAnsiTheme="minorHAnsi"/>
              </w:rPr>
            </w:pPr>
            <w:r w:rsidRPr="001E767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07412ACB" w14:textId="77777777" w:rsidR="00ED4259" w:rsidRPr="001E767F" w:rsidRDefault="00ED4259" w:rsidP="00761538">
            <w:pPr>
              <w:jc w:val="center"/>
              <w:rPr>
                <w:rFonts w:asciiTheme="minorHAnsi" w:hAnsiTheme="minorHAnsi"/>
              </w:rPr>
            </w:pPr>
            <w:r w:rsidRPr="001E767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6A135767" w14:textId="77777777" w:rsidR="00ED4259" w:rsidRPr="00C075FB" w:rsidRDefault="00ED4259" w:rsidP="00761538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9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030D0A53" w14:textId="77777777" w:rsidR="00ED4259" w:rsidRPr="00C075FB" w:rsidRDefault="00ED4259" w:rsidP="00761538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20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7CE16C13" w14:textId="5E002569" w:rsidR="00ED4259" w:rsidRPr="00C075FB" w:rsidRDefault="00047458" w:rsidP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21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651C7F4" w14:textId="6475238B" w:rsidR="00ED4259" w:rsidRPr="00C075FB" w:rsidRDefault="00ED4259" w:rsidP="00761538">
            <w:pPr>
              <w:jc w:val="center"/>
              <w:rPr>
                <w:rFonts w:asciiTheme="minorHAnsi" w:hAnsiTheme="minorHAnsi"/>
              </w:rPr>
            </w:pPr>
            <w:r w:rsidRPr="00C075FB">
              <w:rPr>
                <w:rFonts w:asciiTheme="minorHAnsi" w:hAnsiTheme="minorHAnsi"/>
                <w:sz w:val="22"/>
                <w:szCs w:val="22"/>
              </w:rPr>
              <w:t>Percent Change Y-O-Y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A709F28" w14:textId="77777777" w:rsidR="00ED4259" w:rsidRPr="003562D1" w:rsidRDefault="00ED4259" w:rsidP="00761538">
            <w:pPr>
              <w:jc w:val="center"/>
              <w:rPr>
                <w:rFonts w:asciiTheme="minorHAnsi" w:hAnsiTheme="minorHAnsi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Percent Change M-O-M</w:t>
            </w:r>
          </w:p>
        </w:tc>
      </w:tr>
      <w:tr w:rsidR="00ED4259" w:rsidRPr="00744555" w14:paraId="333BB085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F0E54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Jan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66F67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5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CB00A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9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AA3F82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284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329D4" w14:textId="77777777" w:rsidR="00ED4259" w:rsidRPr="00744555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514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88E6B" w14:textId="77777777" w:rsidR="00ED4259" w:rsidRPr="00744555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294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C8800" w14:textId="7777777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84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D58E" w14:textId="3616872A" w:rsidR="00ED4259" w:rsidRDefault="00ED4259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246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A1568" w14:textId="3303D117" w:rsidR="00ED4259" w:rsidRPr="00744555" w:rsidRDefault="00ED4259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-13</w:t>
            </w: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41379" w14:textId="101D1E76" w:rsidR="00ED4259" w:rsidRPr="00744555" w:rsidRDefault="00202D3E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-2</w:t>
            </w:r>
            <w:r w:rsidR="00ED4259"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%</w:t>
            </w:r>
          </w:p>
        </w:tc>
      </w:tr>
      <w:tr w:rsidR="00ED4259" w:rsidRPr="00744555" w14:paraId="72078806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FB490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Feb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5D186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40ABA" w14:textId="77777777" w:rsidR="00ED4259" w:rsidRPr="00EA74F9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FC3D96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269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3904B" w14:textId="77777777" w:rsidR="00ED4259" w:rsidRPr="00744555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 w:rsidRPr="00744555">
              <w:rPr>
                <w:rFonts w:asciiTheme="minorHAnsi" w:eastAsiaTheme="minorEastAsia" w:hAnsiTheme="minorHAnsi" w:cs="Calibri"/>
                <w:color w:val="000000"/>
                <w:sz w:val="22"/>
                <w:szCs w:val="22"/>
                <w:lang w:eastAsia="zh-CN"/>
              </w:rPr>
              <w:t>468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5336D5" w14:textId="77777777" w:rsidR="00ED4259" w:rsidRPr="000221BB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 w:rsidRPr="000221BB">
              <w:rPr>
                <w:rFonts w:asciiTheme="minorHAnsi" w:hAnsiTheme="minorHAnsi" w:cs="Calibri"/>
                <w:color w:val="000000"/>
                <w:sz w:val="22"/>
                <w:szCs w:val="22"/>
              </w:rPr>
              <w:t>305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B5BF3" w14:textId="7777777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78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C3AFC" w14:textId="64120F23" w:rsidR="00ED4259" w:rsidRPr="00466701" w:rsidRDefault="005716F3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79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B3598F" w14:textId="1FC4122C" w:rsidR="00ED4259" w:rsidRPr="00466701" w:rsidRDefault="005716F3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0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7FAC73" w14:textId="003AB6A1" w:rsidR="00ED4259" w:rsidRPr="00466701" w:rsidRDefault="005716F3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3%</w:t>
            </w:r>
          </w:p>
        </w:tc>
      </w:tr>
      <w:tr w:rsidR="00ED4259" w:rsidRPr="00744555" w14:paraId="1E12A988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A3CA0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Mar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E2979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5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9E73E" w14:textId="77777777" w:rsidR="00ED4259" w:rsidRPr="008B53AD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6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28F8A8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357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83BA6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496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4F106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83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F42FB" w14:textId="7777777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30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1ABD2" w14:textId="4454FD13" w:rsidR="00ED4259" w:rsidRDefault="001613D2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372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95BD2" w14:textId="3396166D" w:rsidR="00ED4259" w:rsidRPr="00744555" w:rsidRDefault="001613D2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3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D44973" w14:textId="5CE3E786" w:rsidR="00ED4259" w:rsidRPr="00744555" w:rsidRDefault="001613D2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33%</w:t>
            </w:r>
          </w:p>
        </w:tc>
      </w:tr>
      <w:tr w:rsidR="00ED4259" w:rsidRPr="00744555" w14:paraId="3612FC53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E7755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Apr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20909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9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1861F" w14:textId="77777777" w:rsidR="00ED4259" w:rsidRPr="00941A92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7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0323A9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283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7BE06A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402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D0A11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36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7F38F" w14:textId="7777777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46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7861D" w14:textId="05CED53B" w:rsidR="00ED4259" w:rsidRDefault="00BD446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27966F" w14:textId="3D0C581C" w:rsidR="00ED4259" w:rsidRPr="00744555" w:rsidRDefault="00BD446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20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C2DFDE" w14:textId="5C595D1D" w:rsidR="00ED4259" w:rsidRPr="00744555" w:rsidRDefault="00BD446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-14%</w:t>
            </w:r>
          </w:p>
        </w:tc>
      </w:tr>
      <w:tr w:rsidR="00ED4259" w:rsidRPr="00744555" w14:paraId="3343940E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6CA3B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May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22678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AA9BA" w14:textId="77777777" w:rsidR="00ED4259" w:rsidRPr="00701653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2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7E2022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33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390D8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406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F875CE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63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CC1051" w14:textId="7777777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54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462F5" w14:textId="610FECAB" w:rsidR="00ED4259" w:rsidRDefault="002774F7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335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9ABAE8" w14:textId="3C63322E" w:rsidR="00ED4259" w:rsidRPr="00744555" w:rsidRDefault="002774F7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18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013B0E" w14:textId="52E6BF8D" w:rsidR="00ED4259" w:rsidRPr="00744555" w:rsidRDefault="002774F7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4%</w:t>
            </w:r>
          </w:p>
        </w:tc>
      </w:tr>
      <w:tr w:rsidR="00ED4259" w:rsidRPr="00744555" w14:paraId="662F62BA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39C40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Jun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3E4E1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06E0B" w14:textId="77777777" w:rsidR="00ED4259" w:rsidRPr="00465EDF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7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FA81D3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358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34FB9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40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63E67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46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34D938" w14:textId="7777777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19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8E535" w14:textId="178CF52D" w:rsidR="00ED4259" w:rsidRDefault="007111EB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335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E3772" w14:textId="706253E5" w:rsidR="00ED4259" w:rsidRPr="00744555" w:rsidRDefault="007111EB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53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22053A" w14:textId="421D3467" w:rsidR="00ED4259" w:rsidRPr="00744555" w:rsidRDefault="007111EB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0%</w:t>
            </w:r>
          </w:p>
        </w:tc>
      </w:tr>
      <w:tr w:rsidR="00ED4259" w:rsidRPr="00FA3821" w14:paraId="132E5EC6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B5F8C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Jul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3919B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7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5A580" w14:textId="77777777" w:rsidR="00ED4259" w:rsidRPr="00465EDF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7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6AF033" w14:textId="77777777" w:rsidR="00ED4259" w:rsidRPr="00DA6A4A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8DA00E" w14:textId="77777777" w:rsidR="00ED4259" w:rsidRPr="000A6FC2" w:rsidRDefault="00ED4259" w:rsidP="00BB176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421685" w14:textId="77777777" w:rsidR="00ED4259" w:rsidRDefault="00ED4259" w:rsidP="00BB176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66D98F" w14:textId="7777777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28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3CE5D6" w14:textId="1CC91E9B" w:rsidR="00ED4259" w:rsidRDefault="006A0F2C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98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3B53CB5" w14:textId="0FC9D68C" w:rsidR="00ED4259" w:rsidRPr="000A6FC2" w:rsidRDefault="006A0F2C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31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AE6CC09" w14:textId="7F8BB448" w:rsidR="00ED4259" w:rsidRPr="000A6FC2" w:rsidRDefault="006A0F2C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-11%</w:t>
            </w:r>
          </w:p>
        </w:tc>
      </w:tr>
      <w:tr w:rsidR="00ED4259" w:rsidRPr="00FA3821" w14:paraId="7B2F054D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67BD0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Aug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421AE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CBC6B" w14:textId="77777777" w:rsidR="00ED4259" w:rsidRPr="00465EDF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0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653527" w14:textId="77777777" w:rsidR="00ED4259" w:rsidRPr="00FD3691" w:rsidRDefault="00ED4259" w:rsidP="00BB176F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502AB" w14:textId="77777777" w:rsidR="00ED4259" w:rsidRPr="00653854" w:rsidRDefault="00ED4259" w:rsidP="00BB176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7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42A5F" w14:textId="77777777" w:rsidR="00ED4259" w:rsidRDefault="00ED4259" w:rsidP="00BB176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29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A4697" w14:textId="7777777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33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60205" w14:textId="7F48D17E" w:rsidR="00ED4259" w:rsidRDefault="000500C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311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830505" w14:textId="3A1987A2" w:rsidR="00ED4259" w:rsidRPr="00653854" w:rsidRDefault="000500C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33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645573" w14:textId="28A167EB" w:rsidR="00ED4259" w:rsidRPr="00653854" w:rsidRDefault="000500C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4%</w:t>
            </w:r>
          </w:p>
        </w:tc>
      </w:tr>
      <w:tr w:rsidR="00ED4259" w:rsidRPr="00FA3821" w14:paraId="295F4454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B43B9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Sep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0A42C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6EFCB" w14:textId="77777777" w:rsidR="00ED4259" w:rsidRPr="00465EDF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1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73A2759" w14:textId="77777777" w:rsidR="00ED4259" w:rsidRPr="00C00BFC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2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44AB0" w14:textId="77777777" w:rsidR="00ED4259" w:rsidRPr="002A2F15" w:rsidRDefault="00ED4259" w:rsidP="00BB176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2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B2151C" w14:textId="77777777" w:rsidR="00ED4259" w:rsidRDefault="00ED4259" w:rsidP="00BB176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15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09E7B" w14:textId="4BC2C41A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60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16B53" w14:textId="14B96467" w:rsidR="00ED4259" w:rsidRDefault="00801ED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331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2C76D9" w14:textId="46FF46BF" w:rsidR="00ED4259" w:rsidRPr="002A2F15" w:rsidRDefault="00801ED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7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D85C72" w14:textId="0FC852CA" w:rsidR="00ED4259" w:rsidRPr="002A2F15" w:rsidRDefault="00801ED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7%</w:t>
            </w:r>
          </w:p>
        </w:tc>
      </w:tr>
      <w:tr w:rsidR="003349CE" w:rsidRPr="00FA3821" w14:paraId="2270809E" w14:textId="77777777" w:rsidTr="000F2426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D05DC" w14:textId="77777777" w:rsidR="003349CE" w:rsidRPr="00057861" w:rsidRDefault="003349CE" w:rsidP="003349CE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Oct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FEDD2" w14:textId="77777777" w:rsidR="003349CE" w:rsidRPr="00057861" w:rsidRDefault="003349CE" w:rsidP="003349CE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7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386D9" w14:textId="77777777" w:rsidR="003349CE" w:rsidRPr="00465EDF" w:rsidRDefault="003349CE" w:rsidP="003349CE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3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9932E3" w14:textId="77777777" w:rsidR="003349CE" w:rsidRPr="007E6CC9" w:rsidRDefault="003349CE" w:rsidP="003349CE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3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1F246" w14:textId="77777777" w:rsidR="003349CE" w:rsidRPr="000208BB" w:rsidRDefault="003349CE" w:rsidP="003349C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7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85007" w14:textId="77777777" w:rsidR="003349CE" w:rsidRDefault="003349CE" w:rsidP="003349C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30C43" w14:textId="4BD0864A" w:rsidR="003349CE" w:rsidRPr="00643D87" w:rsidRDefault="003349CE" w:rsidP="003349CE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65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E236D" w14:textId="32392033" w:rsidR="003349CE" w:rsidRDefault="003349CE" w:rsidP="003349C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0F2426">
              <w:rPr>
                <w:rFonts w:ascii="Calibri" w:hAnsi="Calibri"/>
                <w:color w:val="000000"/>
                <w:sz w:val="22"/>
                <w:szCs w:val="22"/>
              </w:rPr>
              <w:t>349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9A3997" w14:textId="54950B8F" w:rsidR="003349CE" w:rsidRPr="000208BB" w:rsidRDefault="003349CE" w:rsidP="003349C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0F2426">
              <w:rPr>
                <w:rFonts w:ascii="Calibri" w:hAnsi="Calibri"/>
                <w:color w:val="000000"/>
                <w:sz w:val="22"/>
                <w:szCs w:val="22"/>
              </w:rPr>
              <w:t>32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A001C3" w14:textId="74E94E47" w:rsidR="003349CE" w:rsidRPr="000208BB" w:rsidRDefault="003349CE" w:rsidP="003349C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0F2426">
              <w:rPr>
                <w:rFonts w:ascii="Calibri" w:hAnsi="Calibri"/>
                <w:color w:val="000000"/>
                <w:sz w:val="22"/>
                <w:szCs w:val="22"/>
              </w:rPr>
              <w:t>5%</w:t>
            </w:r>
          </w:p>
        </w:tc>
      </w:tr>
      <w:tr w:rsidR="00ED4259" w:rsidRPr="00FA3821" w14:paraId="0422BF4F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2F1A8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Nov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92442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2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CD78" w14:textId="77777777" w:rsidR="00ED4259" w:rsidRPr="00465EDF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6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E75819" w14:textId="77777777" w:rsidR="00ED4259" w:rsidRPr="005653B4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4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2B994F" w14:textId="77777777" w:rsidR="00ED4259" w:rsidRPr="00E46516" w:rsidRDefault="00ED4259" w:rsidP="00BB176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6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570EB" w14:textId="77777777" w:rsidR="00ED4259" w:rsidRDefault="00ED4259" w:rsidP="00BB176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39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9E613" w14:textId="0FEC50F2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71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C09E" w14:textId="77777777" w:rsidR="00ED4259" w:rsidRDefault="00ED425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2C46BD" w14:textId="60EC5BBD" w:rsidR="00ED4259" w:rsidRPr="00E46516" w:rsidRDefault="00ED425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A28059" w14:textId="5EEA6332" w:rsidR="00ED4259" w:rsidRPr="00E46516" w:rsidRDefault="00ED425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ED4259" w:rsidRPr="00FA3821" w14:paraId="25CE5214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1FF88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Dec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8556B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1C728" w14:textId="77777777" w:rsidR="00ED4259" w:rsidRPr="00465EDF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8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72344E" w14:textId="77777777" w:rsidR="00ED4259" w:rsidRPr="00705164" w:rsidRDefault="00ED4259" w:rsidP="00BB176F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4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D6807" w14:textId="77777777" w:rsidR="00ED4259" w:rsidRPr="00705164" w:rsidRDefault="00ED4259" w:rsidP="00BB176F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9CD0A0" w14:textId="77777777" w:rsidR="00ED4259" w:rsidRPr="00A12EC0" w:rsidRDefault="00ED4259" w:rsidP="00BB176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A12EC0">
              <w:rPr>
                <w:rFonts w:ascii="Calibri" w:hAnsi="Calibri"/>
                <w:color w:val="000000"/>
                <w:sz w:val="22"/>
                <w:szCs w:val="22"/>
              </w:rPr>
              <w:t>252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C5C2B" w14:textId="3338A64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50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1F396" w14:textId="77777777" w:rsidR="00ED4259" w:rsidRDefault="00ED425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68D9DB" w14:textId="1733A313" w:rsidR="00ED4259" w:rsidRPr="00A12EC0" w:rsidRDefault="00ED425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A6054" w14:textId="6688550C" w:rsidR="00ED4259" w:rsidRPr="00A12EC0" w:rsidRDefault="00ED425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</w:tbl>
    <w:p w14:paraId="772FA1C1" w14:textId="77777777" w:rsidR="00002D22" w:rsidRDefault="00002D22" w:rsidP="00002D22">
      <w:pPr>
        <w:tabs>
          <w:tab w:val="left" w:pos="3870"/>
        </w:tabs>
        <w:jc w:val="center"/>
        <w:rPr>
          <w:rFonts w:ascii="Arial" w:hAnsi="Arial" w:cs="Arial"/>
          <w:bCs/>
          <w:sz w:val="22"/>
          <w:szCs w:val="22"/>
        </w:rPr>
      </w:pPr>
    </w:p>
    <w:p w14:paraId="795D56CE" w14:textId="77777777" w:rsidR="00002D22" w:rsidRDefault="00002D22" w:rsidP="00002D22">
      <w:pPr>
        <w:tabs>
          <w:tab w:val="left" w:pos="3870"/>
        </w:tabs>
        <w:jc w:val="center"/>
        <w:rPr>
          <w:rFonts w:ascii="Arial" w:hAnsi="Arial" w:cs="Arial"/>
          <w:bCs/>
          <w:sz w:val="22"/>
          <w:szCs w:val="22"/>
        </w:rPr>
      </w:pPr>
    </w:p>
    <w:p w14:paraId="0CD81A0B" w14:textId="1045E74F" w:rsidR="00002D22" w:rsidRDefault="00071064" w:rsidP="00002D22">
      <w:pPr>
        <w:tabs>
          <w:tab w:val="left" w:pos="3870"/>
        </w:tabs>
        <w:jc w:val="center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noProof/>
          <w:sz w:val="22"/>
          <w:szCs w:val="22"/>
          <w:lang w:val="en-CA" w:eastAsia="en-CA"/>
        </w:rPr>
        <w:drawing>
          <wp:inline distT="0" distB="0" distL="0" distR="0" wp14:anchorId="3BAA0B49" wp14:editId="77B7832D">
            <wp:extent cx="5304155" cy="3822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155" cy="382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6BDF8D" w14:textId="77777777" w:rsidR="00002D22" w:rsidRDefault="00002D22" w:rsidP="00002D22">
      <w:pPr>
        <w:jc w:val="center"/>
      </w:pPr>
    </w:p>
    <w:p w14:paraId="1A6C0FF9" w14:textId="77777777" w:rsidR="00002D22" w:rsidRDefault="00002D22" w:rsidP="00002D22">
      <w:pPr>
        <w:jc w:val="center"/>
      </w:pPr>
      <w:r>
        <w:br w:type="page"/>
      </w:r>
    </w:p>
    <w:p w14:paraId="3EAD7E93" w14:textId="3771E37E" w:rsidR="00002D22" w:rsidRDefault="00F73BCD" w:rsidP="00002D22">
      <w:pPr>
        <w:jc w:val="center"/>
      </w:pPr>
      <w:r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lastRenderedPageBreak/>
        <w:t>Loadlink</w:t>
      </w:r>
      <w:r w:rsidR="00002D22" w:rsidRPr="00FA3821"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t xml:space="preserve"> Canadian Spot Market </w:t>
      </w:r>
      <w:r w:rsidR="00002D22"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t>Truck</w:t>
      </w:r>
      <w:r w:rsidR="00002D22" w:rsidRPr="00FA3821"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t xml:space="preserve"> Index </w:t>
      </w:r>
      <w:r w:rsidR="00703401"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t>2015 - 2021</w:t>
      </w:r>
    </w:p>
    <w:tbl>
      <w:tblPr>
        <w:tblW w:w="8539" w:type="dxa"/>
        <w:jc w:val="center"/>
        <w:tblLayout w:type="fixed"/>
        <w:tblLook w:val="04A0" w:firstRow="1" w:lastRow="0" w:firstColumn="1" w:lastColumn="0" w:noHBand="0" w:noVBand="1"/>
      </w:tblPr>
      <w:tblGrid>
        <w:gridCol w:w="767"/>
        <w:gridCol w:w="767"/>
        <w:gridCol w:w="767"/>
        <w:gridCol w:w="767"/>
        <w:gridCol w:w="767"/>
        <w:gridCol w:w="767"/>
        <w:gridCol w:w="772"/>
        <w:gridCol w:w="1111"/>
        <w:gridCol w:w="1111"/>
        <w:gridCol w:w="943"/>
      </w:tblGrid>
      <w:tr w:rsidR="00ED4259" w:rsidRPr="00FA3821" w14:paraId="63D1694B" w14:textId="77777777" w:rsidTr="00ED4259">
        <w:trPr>
          <w:trHeight w:val="1020"/>
          <w:jc w:val="center"/>
        </w:trPr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20DDB34F" w14:textId="77777777" w:rsidR="00ED4259" w:rsidRPr="00057861" w:rsidRDefault="00ED4259" w:rsidP="00761538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1FE03AF4" w14:textId="77777777" w:rsidR="00ED4259" w:rsidRPr="001E767F" w:rsidRDefault="00ED4259" w:rsidP="00761538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1E767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7842609A" w14:textId="77777777" w:rsidR="00ED4259" w:rsidRPr="001E767F" w:rsidRDefault="00ED4259" w:rsidP="00761538">
            <w:pPr>
              <w:jc w:val="center"/>
              <w:rPr>
                <w:rFonts w:asciiTheme="minorHAnsi" w:hAnsiTheme="minorHAnsi"/>
              </w:rPr>
            </w:pPr>
            <w:r w:rsidRPr="001E767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2580FC77" w14:textId="77777777" w:rsidR="00ED4259" w:rsidRPr="001E767F" w:rsidRDefault="00ED4259" w:rsidP="00761538">
            <w:pPr>
              <w:jc w:val="center"/>
              <w:rPr>
                <w:rFonts w:asciiTheme="minorHAnsi" w:hAnsiTheme="minorHAnsi"/>
              </w:rPr>
            </w:pPr>
            <w:r w:rsidRPr="001E767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60623945" w14:textId="77777777" w:rsidR="00ED4259" w:rsidRPr="001E767F" w:rsidRDefault="00ED4259" w:rsidP="00761538">
            <w:pPr>
              <w:jc w:val="center"/>
              <w:rPr>
                <w:rFonts w:asciiTheme="minorHAnsi" w:hAnsiTheme="minorHAnsi"/>
                <w:lang w:val="fr-CA"/>
              </w:rPr>
            </w:pPr>
            <w:r w:rsidRPr="001E767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333BF651" w14:textId="77777777" w:rsidR="00ED4259" w:rsidRPr="009164FC" w:rsidRDefault="00ED4259" w:rsidP="00761538">
            <w:pPr>
              <w:jc w:val="center"/>
              <w:rPr>
                <w:rFonts w:asciiTheme="minorHAnsi" w:hAnsiTheme="minorHAnsi"/>
                <w:sz w:val="22"/>
                <w:szCs w:val="22"/>
                <w:lang w:val="fr-CA"/>
              </w:rPr>
            </w:pPr>
            <w:r>
              <w:rPr>
                <w:rFonts w:asciiTheme="minorHAnsi" w:hAnsiTheme="minorHAnsi"/>
                <w:sz w:val="22"/>
                <w:szCs w:val="22"/>
                <w:lang w:val="fr-CA"/>
              </w:rPr>
              <w:t>2019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1E654AA2" w14:textId="77777777" w:rsidR="00ED4259" w:rsidRPr="009164FC" w:rsidRDefault="00ED4259" w:rsidP="00761538">
            <w:pPr>
              <w:jc w:val="center"/>
              <w:rPr>
                <w:rFonts w:asciiTheme="minorHAnsi" w:hAnsiTheme="minorHAnsi"/>
                <w:sz w:val="22"/>
                <w:szCs w:val="22"/>
                <w:lang w:val="fr-CA"/>
              </w:rPr>
            </w:pPr>
            <w:r>
              <w:rPr>
                <w:rFonts w:asciiTheme="minorHAnsi" w:hAnsiTheme="minorHAnsi"/>
                <w:sz w:val="22"/>
                <w:szCs w:val="22"/>
                <w:lang w:val="fr-CA"/>
              </w:rPr>
              <w:t>2020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157EE9BB" w14:textId="1BB9B857" w:rsidR="00ED4259" w:rsidRPr="009164FC" w:rsidRDefault="00ED4259" w:rsidP="00ED4259">
            <w:pPr>
              <w:jc w:val="center"/>
              <w:rPr>
                <w:rFonts w:asciiTheme="minorHAnsi" w:hAnsiTheme="minorHAnsi"/>
                <w:sz w:val="22"/>
                <w:szCs w:val="22"/>
                <w:lang w:val="fr-CA"/>
              </w:rPr>
            </w:pPr>
            <w:r>
              <w:rPr>
                <w:rFonts w:asciiTheme="minorHAnsi" w:hAnsiTheme="minorHAnsi"/>
                <w:sz w:val="22"/>
                <w:szCs w:val="22"/>
                <w:lang w:val="fr-CA"/>
              </w:rPr>
              <w:t>2021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EECEE16" w14:textId="7CB70D1C" w:rsidR="00ED4259" w:rsidRDefault="00ED4259" w:rsidP="00761538">
            <w:pPr>
              <w:jc w:val="center"/>
              <w:rPr>
                <w:rFonts w:asciiTheme="minorHAnsi" w:hAnsiTheme="minorHAnsi"/>
                <w:lang w:val="fr-CA"/>
              </w:rPr>
            </w:pPr>
            <w:r w:rsidRPr="009164FC">
              <w:rPr>
                <w:rFonts w:asciiTheme="minorHAnsi" w:hAnsiTheme="minorHAnsi"/>
                <w:sz w:val="22"/>
                <w:szCs w:val="22"/>
                <w:lang w:val="fr-CA"/>
              </w:rPr>
              <w:t xml:space="preserve">Percent Change </w:t>
            </w:r>
          </w:p>
          <w:p w14:paraId="52769589" w14:textId="77777777" w:rsidR="00ED4259" w:rsidRPr="009164FC" w:rsidRDefault="00ED4259" w:rsidP="00761538">
            <w:pPr>
              <w:jc w:val="center"/>
              <w:rPr>
                <w:rFonts w:asciiTheme="minorHAnsi" w:hAnsiTheme="minorHAnsi"/>
                <w:lang w:val="fr-CA"/>
              </w:rPr>
            </w:pPr>
            <w:r w:rsidRPr="009164FC">
              <w:rPr>
                <w:rFonts w:asciiTheme="minorHAnsi" w:hAnsiTheme="minorHAnsi"/>
                <w:sz w:val="22"/>
                <w:szCs w:val="22"/>
                <w:lang w:val="fr-CA"/>
              </w:rPr>
              <w:t>Y-O-Y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A5396EA" w14:textId="77777777" w:rsidR="00ED4259" w:rsidRPr="00E46DE6" w:rsidRDefault="00ED4259" w:rsidP="00761538">
            <w:pPr>
              <w:jc w:val="center"/>
              <w:rPr>
                <w:rFonts w:asciiTheme="minorHAnsi" w:hAnsiTheme="minorHAnsi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Percent Change M-O-M</w:t>
            </w:r>
          </w:p>
        </w:tc>
      </w:tr>
      <w:tr w:rsidR="00ED4259" w:rsidRPr="003562D1" w14:paraId="036CB34A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C15DBA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Jan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D2B122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E222F1" w14:textId="77777777" w:rsidR="00ED4259" w:rsidRPr="00744555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  <w:lang w:val="en-CA" w:eastAsia="en-CA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44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C635D3B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36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C6691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99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7A31E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70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97296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73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70186" w14:textId="10E1F61E" w:rsidR="00ED4259" w:rsidRDefault="00ED425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66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DE9A5" w14:textId="39143257" w:rsidR="00ED4259" w:rsidRPr="00744555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-4</w:t>
            </w:r>
            <w:r w:rsidRPr="00744555">
              <w:rPr>
                <w:rFonts w:asciiTheme="minorHAnsi" w:hAnsiTheme="minorHAnsi"/>
                <w:color w:val="000000"/>
                <w:sz w:val="22"/>
                <w:szCs w:val="22"/>
              </w:rPr>
              <w:t>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909E1" w14:textId="5417A272" w:rsidR="00ED4259" w:rsidRPr="00744555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6</w:t>
            </w:r>
            <w:r w:rsidRPr="00744555">
              <w:rPr>
                <w:rFonts w:asciiTheme="minorHAnsi" w:hAnsiTheme="minorHAnsi"/>
                <w:color w:val="000000"/>
                <w:sz w:val="22"/>
                <w:szCs w:val="22"/>
              </w:rPr>
              <w:t>%</w:t>
            </w:r>
          </w:p>
        </w:tc>
      </w:tr>
      <w:tr w:rsidR="00ED4259" w:rsidRPr="00FA3821" w14:paraId="478FA9DE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26DA59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Feb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857D24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1E8A8D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57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B5E6BE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30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1BE3F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eastAsiaTheme="minorEastAsia" w:hAnsiTheme="minorHAnsi" w:cs="Calibri"/>
                <w:color w:val="000000"/>
                <w:sz w:val="22"/>
                <w:szCs w:val="22"/>
                <w:lang w:eastAsia="zh-CN"/>
              </w:rPr>
              <w:t>90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CC5735" w14:textId="77777777" w:rsidR="00ED4259" w:rsidRPr="00744555" w:rsidRDefault="00ED4259" w:rsidP="00BB176F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/>
                <w:sz w:val="22"/>
                <w:szCs w:val="22"/>
                <w:lang w:eastAsia="zh-CN"/>
              </w:rPr>
              <w:t>149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A6605" w14:textId="77777777" w:rsidR="00ED4259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53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E63B" w14:textId="2D4727B9" w:rsidR="00ED4259" w:rsidRPr="00466701" w:rsidRDefault="005716F3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66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689884" w14:textId="2B77AD58" w:rsidR="00ED4259" w:rsidRPr="00466701" w:rsidRDefault="005716F3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8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003D4" w14:textId="5E0EC33C" w:rsidR="00ED4259" w:rsidRPr="00466701" w:rsidRDefault="005716F3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0%</w:t>
            </w:r>
          </w:p>
        </w:tc>
      </w:tr>
      <w:tr w:rsidR="00ED4259" w:rsidRPr="00FA3821" w14:paraId="4F63DF53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7478EC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Mar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DDC083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2F2852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2ABD9D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45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8F233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3050EA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79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CF84D" w14:textId="77777777" w:rsidR="00ED4259" w:rsidRDefault="00ED425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A2E05" w14:textId="2EE0BB10" w:rsidR="00ED4259" w:rsidRDefault="001613D2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93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E83E6" w14:textId="740C2424" w:rsidR="00ED4259" w:rsidRPr="00744555" w:rsidRDefault="001613D2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8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471E57" w14:textId="130AB258" w:rsidR="00ED4259" w:rsidRPr="00744555" w:rsidRDefault="001613D2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6%</w:t>
            </w:r>
          </w:p>
        </w:tc>
      </w:tr>
      <w:tr w:rsidR="00ED4259" w:rsidRPr="00FA3821" w14:paraId="35774059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7B4666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Apr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C91FEC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2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DA9AB8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6E5399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30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9C463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21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FDF75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03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C6F01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88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A908A" w14:textId="1CC2D4A9" w:rsidR="00ED4259" w:rsidRDefault="00BD446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91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EB81F5" w14:textId="34E5F89B" w:rsidR="00ED4259" w:rsidRPr="00744555" w:rsidRDefault="00BD446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572F1" w14:textId="3C5FDBFE" w:rsidR="00ED4259" w:rsidRPr="00744555" w:rsidRDefault="00BD446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-1%</w:t>
            </w:r>
          </w:p>
        </w:tc>
      </w:tr>
      <w:tr w:rsidR="00ED4259" w:rsidRPr="009439D8" w14:paraId="2BE23E59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EC6409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May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8E1922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670B9D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354CFE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52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786A4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41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54F74D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027E1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84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4DBB5" w14:textId="4B2C9B87" w:rsidR="00ED4259" w:rsidRDefault="002774F7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88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26B395" w14:textId="787D2852" w:rsidR="00ED4259" w:rsidRPr="00744555" w:rsidRDefault="002774F7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45AF4" w14:textId="37958FB9" w:rsidR="00ED4259" w:rsidRPr="00744555" w:rsidRDefault="002774F7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-1%</w:t>
            </w:r>
          </w:p>
        </w:tc>
      </w:tr>
      <w:tr w:rsidR="00ED4259" w:rsidRPr="00FA3821" w14:paraId="3A7368D1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7EB1FA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Jun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3CE78B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B9F1A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70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639FF4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42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FC490E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33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8B69D7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86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82915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91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16DB3" w14:textId="4F158B20" w:rsidR="00ED4259" w:rsidRDefault="007111EB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05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FCEB83" w14:textId="45DEE043" w:rsidR="00ED4259" w:rsidRPr="00744555" w:rsidRDefault="007111EB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7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E3D51C" w14:textId="3E2242DD" w:rsidR="00ED4259" w:rsidRPr="00744555" w:rsidRDefault="007111EB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-1%</w:t>
            </w:r>
          </w:p>
        </w:tc>
      </w:tr>
      <w:tr w:rsidR="00ED4259" w:rsidRPr="00FA3821" w14:paraId="126BB9D2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88E500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Jul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602960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6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20465B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62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37DBEA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37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C6517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58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F0F53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13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BBD98A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97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6F825E" w14:textId="35E9335A" w:rsidR="00ED4259" w:rsidRDefault="006A0F2C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09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0955CAD" w14:textId="695BD53F" w:rsidR="00ED4259" w:rsidRPr="00744555" w:rsidRDefault="006A0F2C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6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D110EA5" w14:textId="37868BF5" w:rsidR="00ED4259" w:rsidRPr="00744555" w:rsidRDefault="006A0F2C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%</w:t>
            </w:r>
          </w:p>
        </w:tc>
      </w:tr>
      <w:tr w:rsidR="00ED4259" w:rsidRPr="00FA3821" w14:paraId="06661342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C45F44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Aug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30F4F4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5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31FB5F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79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855756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49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744054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72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4B84C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02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F1705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86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939ED" w14:textId="289C380D" w:rsidR="00ED4259" w:rsidRDefault="000500CA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11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30BBB" w14:textId="11536C65" w:rsidR="00ED4259" w:rsidRPr="00744555" w:rsidRDefault="000500CA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4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B5FADF" w14:textId="598D901C" w:rsidR="00ED4259" w:rsidRPr="00744555" w:rsidRDefault="000500CA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%</w:t>
            </w:r>
          </w:p>
        </w:tc>
      </w:tr>
      <w:tr w:rsidR="00ED4259" w:rsidRPr="00FA3821" w14:paraId="74896FA0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FD8114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Sep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64F421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8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F64AF6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A6A952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A5C1F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54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CE6FB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91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5FD3B" w14:textId="29A9D300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92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24DE0" w14:textId="74719BA8" w:rsidR="00ED4259" w:rsidRDefault="00801ED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99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0964D" w14:textId="11E276F7" w:rsidR="00ED4259" w:rsidRPr="00744555" w:rsidRDefault="00801ED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4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2E7F4" w14:textId="274CD5A9" w:rsidR="00ED4259" w:rsidRPr="00744555" w:rsidRDefault="00801ED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-5%</w:t>
            </w:r>
          </w:p>
        </w:tc>
      </w:tr>
      <w:tr w:rsidR="003349CE" w:rsidRPr="00FA3821" w14:paraId="22C58768" w14:textId="77777777" w:rsidTr="000F2426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8C5438" w14:textId="77777777" w:rsidR="003349CE" w:rsidRPr="00057861" w:rsidRDefault="003349CE" w:rsidP="003349CE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Oct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1135A4" w14:textId="77777777" w:rsidR="003349CE" w:rsidRPr="00057861" w:rsidRDefault="003349CE" w:rsidP="003349CE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439AC8" w14:textId="77777777" w:rsidR="003349CE" w:rsidRPr="00744555" w:rsidRDefault="003349CE" w:rsidP="003349CE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61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95F26E" w14:textId="77777777" w:rsidR="003349CE" w:rsidRPr="00744555" w:rsidRDefault="003349CE" w:rsidP="003349CE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38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821E88" w14:textId="77777777" w:rsidR="003349CE" w:rsidRPr="00744555" w:rsidDel="00E07910" w:rsidRDefault="003349CE" w:rsidP="003349CE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89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A2690" w14:textId="77777777" w:rsidR="003349CE" w:rsidRDefault="003349CE" w:rsidP="003349CE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065660" w14:textId="425AA27B" w:rsidR="003349CE" w:rsidRDefault="003349CE" w:rsidP="003349CE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98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ED075" w14:textId="20831364" w:rsidR="003349CE" w:rsidRDefault="003349CE" w:rsidP="003349CE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0F2426">
              <w:rPr>
                <w:rFonts w:asciiTheme="minorHAnsi" w:hAnsiTheme="minorHAnsi"/>
                <w:color w:val="000000"/>
                <w:sz w:val="22"/>
                <w:szCs w:val="22"/>
              </w:rPr>
              <w:t>190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2C8893" w14:textId="5F8B9454" w:rsidR="003349CE" w:rsidRPr="00744555" w:rsidRDefault="003349CE" w:rsidP="003349CE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0F2426">
              <w:rPr>
                <w:rFonts w:asciiTheme="minorHAnsi" w:hAnsiTheme="minorHAnsi"/>
                <w:color w:val="000000"/>
                <w:sz w:val="22"/>
                <w:szCs w:val="22"/>
              </w:rPr>
              <w:t>-4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80583A" w14:textId="08C652C7" w:rsidR="003349CE" w:rsidRPr="00744555" w:rsidRDefault="003349CE" w:rsidP="003349CE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0F2426">
              <w:rPr>
                <w:rFonts w:asciiTheme="minorHAnsi" w:hAnsiTheme="minorHAnsi"/>
                <w:color w:val="000000"/>
                <w:sz w:val="22"/>
                <w:szCs w:val="22"/>
              </w:rPr>
              <w:t>-5%</w:t>
            </w:r>
          </w:p>
        </w:tc>
      </w:tr>
      <w:tr w:rsidR="00ED4259" w:rsidRPr="00FA3821" w14:paraId="767F890F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E86E8F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Nov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3C9E51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9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926810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AEF119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30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42A45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79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658E9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86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D8CD4" w14:textId="1A340D21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84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6249A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9084F9" w14:textId="07131F80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4A03C6" w14:textId="75A64788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ED4259" w:rsidRPr="00FA3821" w14:paraId="63EB342B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BA0541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Dec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0ADFD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BFB660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33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C45730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95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1D63A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44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470C6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71F96" w14:textId="4B61FB21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65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1402F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43BE84" w14:textId="7E135C7D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F0C610" w14:textId="03AC24FB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</w:tbl>
    <w:p w14:paraId="513D4616" w14:textId="77777777" w:rsidR="00002D22" w:rsidRDefault="00002D22" w:rsidP="00002D22">
      <w:pPr>
        <w:tabs>
          <w:tab w:val="left" w:pos="3870"/>
        </w:tabs>
        <w:jc w:val="center"/>
        <w:rPr>
          <w:rFonts w:ascii="Arial" w:hAnsi="Arial" w:cs="Arial"/>
          <w:bCs/>
          <w:sz w:val="22"/>
          <w:szCs w:val="22"/>
        </w:rPr>
      </w:pPr>
    </w:p>
    <w:p w14:paraId="36B6AC7C" w14:textId="77777777" w:rsidR="00002D22" w:rsidRDefault="00002D22" w:rsidP="00002D22">
      <w:pPr>
        <w:tabs>
          <w:tab w:val="left" w:pos="3870"/>
        </w:tabs>
      </w:pPr>
    </w:p>
    <w:p w14:paraId="1903D981" w14:textId="64C789A1" w:rsidR="00002D22" w:rsidRDefault="003349CE" w:rsidP="00002D22">
      <w:pPr>
        <w:tabs>
          <w:tab w:val="left" w:pos="3870"/>
        </w:tabs>
        <w:jc w:val="center"/>
      </w:pPr>
      <w:r>
        <w:rPr>
          <w:noProof/>
          <w:lang w:val="en-CA" w:eastAsia="en-CA"/>
        </w:rPr>
        <w:drawing>
          <wp:inline distT="0" distB="0" distL="0" distR="0" wp14:anchorId="0A830E0C" wp14:editId="02078B95">
            <wp:extent cx="5304155" cy="41941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155" cy="4194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BBF624" w14:textId="77777777" w:rsidR="00002D22" w:rsidRDefault="00002D22" w:rsidP="00B22511">
      <w:pPr>
        <w:tabs>
          <w:tab w:val="left" w:pos="3870"/>
        </w:tabs>
        <w:jc w:val="center"/>
        <w:rPr>
          <w:rFonts w:ascii="Arial" w:hAnsi="Arial" w:cs="Arial"/>
          <w:bCs/>
          <w:sz w:val="22"/>
          <w:szCs w:val="22"/>
        </w:rPr>
      </w:pPr>
    </w:p>
    <w:p w14:paraId="1CDE9979" w14:textId="77777777" w:rsidR="00090277" w:rsidRDefault="00090277" w:rsidP="00306605">
      <w:pPr>
        <w:tabs>
          <w:tab w:val="left" w:pos="3870"/>
        </w:tabs>
      </w:pPr>
    </w:p>
    <w:sectPr w:rsidR="00090277" w:rsidSect="00B22511">
      <w:headerReference w:type="default" r:id="rId10"/>
      <w:pgSz w:w="12240" w:h="15840"/>
      <w:pgMar w:top="1166" w:right="1152" w:bottom="187" w:left="1152" w:header="27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5E3682" w14:textId="77777777" w:rsidR="00E93172" w:rsidRDefault="00E93172" w:rsidP="00632632">
      <w:r>
        <w:separator/>
      </w:r>
    </w:p>
  </w:endnote>
  <w:endnote w:type="continuationSeparator" w:id="0">
    <w:p w14:paraId="31C9EA48" w14:textId="77777777" w:rsidR="00E93172" w:rsidRDefault="00E93172" w:rsidP="00632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aav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734ACC" w14:textId="77777777" w:rsidR="00E93172" w:rsidRDefault="00E93172" w:rsidP="00632632">
      <w:r>
        <w:separator/>
      </w:r>
    </w:p>
  </w:footnote>
  <w:footnote w:type="continuationSeparator" w:id="0">
    <w:p w14:paraId="5DD7F6C2" w14:textId="77777777" w:rsidR="00E93172" w:rsidRDefault="00E93172" w:rsidP="006326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5071F" w14:textId="77777777" w:rsidR="00D42AE3" w:rsidRDefault="00D42AE3" w:rsidP="00B22511">
    <w:pPr>
      <w:ind w:left="-450" w:right="-342"/>
      <w:rPr>
        <w:rFonts w:ascii="Arial" w:hAnsi="Arial" w:cs="Arial"/>
        <w:b/>
        <w:color w:val="000000" w:themeColor="text2"/>
        <w:sz w:val="28"/>
        <w:szCs w:val="22"/>
      </w:rPr>
    </w:pPr>
  </w:p>
  <w:p w14:paraId="3CAF1989" w14:textId="77777777" w:rsidR="00D42AE3" w:rsidRPr="00F76856" w:rsidRDefault="00D42AE3" w:rsidP="00B22511">
    <w:pPr>
      <w:ind w:left="-450" w:right="234"/>
      <w:rPr>
        <w:rFonts w:ascii="Arial" w:hAnsi="Arial" w:cs="Arial"/>
        <w:b/>
        <w:color w:val="2E008B"/>
        <w:sz w:val="28"/>
        <w:szCs w:val="22"/>
      </w:rPr>
    </w:pPr>
  </w:p>
  <w:p w14:paraId="24737E7A" w14:textId="087C0578" w:rsidR="00D42AE3" w:rsidRPr="00F76856" w:rsidRDefault="009E123C" w:rsidP="00F76856">
    <w:pPr>
      <w:ind w:right="234"/>
      <w:rPr>
        <w:rFonts w:ascii="Arial" w:hAnsi="Arial" w:cs="Arial"/>
        <w:b/>
        <w:color w:val="2E008B"/>
        <w:sz w:val="28"/>
        <w:szCs w:val="22"/>
      </w:rPr>
    </w:pPr>
    <w:r w:rsidRPr="00F76856">
      <w:rPr>
        <w:rFonts w:ascii="Arial" w:hAnsi="Arial" w:cs="Arial"/>
        <w:b/>
        <w:color w:val="2E008B"/>
        <w:sz w:val="28"/>
        <w:szCs w:val="22"/>
      </w:rPr>
      <w:t>Loadlink</w:t>
    </w:r>
    <w:r w:rsidR="00D42AE3" w:rsidRPr="00F76856">
      <w:rPr>
        <w:rFonts w:ascii="Arial" w:hAnsi="Arial" w:cs="Arial"/>
        <w:b/>
        <w:color w:val="2E008B"/>
        <w:sz w:val="28"/>
        <w:szCs w:val="22"/>
      </w:rPr>
      <w:t xml:space="preserve"> Canadian Freight Index –</w:t>
    </w:r>
    <w:r w:rsidR="00A51AB1">
      <w:rPr>
        <w:rFonts w:ascii="Arial" w:hAnsi="Arial" w:cs="Arial"/>
        <w:b/>
        <w:color w:val="2E008B"/>
        <w:sz w:val="28"/>
        <w:szCs w:val="22"/>
      </w:rPr>
      <w:t xml:space="preserve"> </w:t>
    </w:r>
    <w:r w:rsidR="00071064">
      <w:rPr>
        <w:rFonts w:ascii="Arial" w:hAnsi="Arial" w:cs="Arial"/>
        <w:b/>
        <w:color w:val="2E008B"/>
        <w:sz w:val="28"/>
        <w:szCs w:val="22"/>
      </w:rPr>
      <w:t xml:space="preserve">October </w:t>
    </w:r>
    <w:r w:rsidR="00AA35CA">
      <w:rPr>
        <w:rFonts w:ascii="Arial" w:hAnsi="Arial" w:cs="Arial"/>
        <w:b/>
        <w:color w:val="2E008B"/>
        <w:sz w:val="28"/>
        <w:szCs w:val="22"/>
      </w:rPr>
      <w:t>2021</w:t>
    </w:r>
  </w:p>
  <w:p w14:paraId="7DC7E2C3" w14:textId="77777777" w:rsidR="00D42AE3" w:rsidRPr="00D00076" w:rsidRDefault="00F76856" w:rsidP="008E3EAD">
    <w:pPr>
      <w:pStyle w:val="BalloonText"/>
      <w:rPr>
        <w:color w:val="2E0095"/>
        <w:u w:val="single" w:color="2E0095"/>
      </w:rPr>
    </w:pPr>
    <w:r>
      <w:rPr>
        <w:noProof/>
        <w:color w:val="2E0095"/>
        <w:u w:val="single" w:color="2E0095"/>
        <w:lang w:val="en-CA"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E47842" wp14:editId="6AE637FE">
              <wp:simplePos x="0" y="0"/>
              <wp:positionH relativeFrom="column">
                <wp:posOffset>7033</wp:posOffset>
              </wp:positionH>
              <wp:positionV relativeFrom="paragraph">
                <wp:posOffset>138723</wp:posOffset>
              </wp:positionV>
              <wp:extent cx="6289431" cy="0"/>
              <wp:effectExtent l="0" t="0" r="3556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89431" cy="0"/>
                      </a:xfrm>
                      <a:prstGeom prst="line">
                        <a:avLst/>
                      </a:prstGeom>
                      <a:ln>
                        <a:solidFill>
                          <a:srgbClr val="97D7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1="http://schemas.microsoft.com/office/drawing/2015/9/8/chartex">
          <w:pict>
            <v:line w14:anchorId="724FBB52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5pt,10.9pt" to="495.8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" strokecolor="#97d700"/>
          </w:pict>
        </mc:Fallback>
      </mc:AlternateContent>
    </w:r>
  </w:p>
  <w:p w14:paraId="785347E0" w14:textId="77777777" w:rsidR="00D42AE3" w:rsidRDefault="00D42AE3" w:rsidP="00B22511">
    <w:pPr>
      <w:pStyle w:val="BalloonText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E1714"/>
    <w:multiLevelType w:val="hybridMultilevel"/>
    <w:tmpl w:val="70DADCE8"/>
    <w:lvl w:ilvl="0" w:tplc="50C87148">
      <w:start w:val="1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9E3A9D"/>
    <w:multiLevelType w:val="hybridMultilevel"/>
    <w:tmpl w:val="CCBCD1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837F18"/>
    <w:multiLevelType w:val="hybridMultilevel"/>
    <w:tmpl w:val="70E444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6C6D44"/>
    <w:multiLevelType w:val="hybridMultilevel"/>
    <w:tmpl w:val="4418BD7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BE688D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0000" w:themeColor="text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B6266B"/>
    <w:multiLevelType w:val="hybridMultilevel"/>
    <w:tmpl w:val="CD78FC1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2B827ED"/>
    <w:multiLevelType w:val="hybridMultilevel"/>
    <w:tmpl w:val="5C826CE0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8A374B"/>
    <w:multiLevelType w:val="hybridMultilevel"/>
    <w:tmpl w:val="CB8EAB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D7F6E0E"/>
    <w:multiLevelType w:val="hybridMultilevel"/>
    <w:tmpl w:val="C1AA3DB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A0C08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46C8C" w:themeColor="accent3" w:themeShade="8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3"/>
  </w:num>
  <w:num w:numId="5">
    <w:abstractNumId w:val="6"/>
  </w:num>
  <w:num w:numId="6">
    <w:abstractNumId w:val="7"/>
  </w:num>
  <w:num w:numId="7">
    <w:abstractNumId w:val="5"/>
  </w:num>
  <w:num w:numId="8">
    <w:abstractNumId w:val="4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fr-CA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US" w:vendorID="64" w:dllVersion="131078" w:nlCheck="1" w:checkStyle="0"/>
  <w:activeWritingStyle w:appName="MSWord" w:lang="en-CA" w:vendorID="64" w:dllVersion="131078" w:nlCheck="1" w:checkStyle="0"/>
  <w:activeWritingStyle w:appName="MSWord" w:lang="fr-CA" w:vendorID="64" w:dllVersion="131078" w:nlCheck="1" w:checkStyle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rUwNjIysjQwNzdT0lEKTi0uzszPAykwrAUAmxo6QSwAAAA="/>
  </w:docVars>
  <w:rsids>
    <w:rsidRoot w:val="00CF4448"/>
    <w:rsid w:val="00002D22"/>
    <w:rsid w:val="000037BE"/>
    <w:rsid w:val="00005E35"/>
    <w:rsid w:val="00006C4C"/>
    <w:rsid w:val="00012708"/>
    <w:rsid w:val="000127D7"/>
    <w:rsid w:val="000171B3"/>
    <w:rsid w:val="000208BB"/>
    <w:rsid w:val="000221BB"/>
    <w:rsid w:val="00027482"/>
    <w:rsid w:val="000313BE"/>
    <w:rsid w:val="0003208C"/>
    <w:rsid w:val="0003210F"/>
    <w:rsid w:val="00034188"/>
    <w:rsid w:val="00034DBF"/>
    <w:rsid w:val="00035D37"/>
    <w:rsid w:val="0003707B"/>
    <w:rsid w:val="00037118"/>
    <w:rsid w:val="00040511"/>
    <w:rsid w:val="00041E98"/>
    <w:rsid w:val="000421C7"/>
    <w:rsid w:val="0004371B"/>
    <w:rsid w:val="0004598D"/>
    <w:rsid w:val="00047458"/>
    <w:rsid w:val="000500CA"/>
    <w:rsid w:val="00053DE0"/>
    <w:rsid w:val="00061658"/>
    <w:rsid w:val="00064CA1"/>
    <w:rsid w:val="00071064"/>
    <w:rsid w:val="00072A5A"/>
    <w:rsid w:val="00073E7F"/>
    <w:rsid w:val="00073F2B"/>
    <w:rsid w:val="00076276"/>
    <w:rsid w:val="0008286D"/>
    <w:rsid w:val="00090277"/>
    <w:rsid w:val="00090C9C"/>
    <w:rsid w:val="0009158B"/>
    <w:rsid w:val="000A114D"/>
    <w:rsid w:val="000A135C"/>
    <w:rsid w:val="000A1DEB"/>
    <w:rsid w:val="000A389A"/>
    <w:rsid w:val="000A63D6"/>
    <w:rsid w:val="000A6A0C"/>
    <w:rsid w:val="000A6FC2"/>
    <w:rsid w:val="000B7E97"/>
    <w:rsid w:val="000C0137"/>
    <w:rsid w:val="000C0541"/>
    <w:rsid w:val="000D085A"/>
    <w:rsid w:val="000D395F"/>
    <w:rsid w:val="000D5CF2"/>
    <w:rsid w:val="000F2426"/>
    <w:rsid w:val="000F2F58"/>
    <w:rsid w:val="000F5FF4"/>
    <w:rsid w:val="001044F5"/>
    <w:rsid w:val="00111858"/>
    <w:rsid w:val="00111908"/>
    <w:rsid w:val="00112898"/>
    <w:rsid w:val="00117A11"/>
    <w:rsid w:val="00120980"/>
    <w:rsid w:val="00122075"/>
    <w:rsid w:val="00124820"/>
    <w:rsid w:val="00125488"/>
    <w:rsid w:val="00127C95"/>
    <w:rsid w:val="00133D83"/>
    <w:rsid w:val="001428BF"/>
    <w:rsid w:val="0015350C"/>
    <w:rsid w:val="00155582"/>
    <w:rsid w:val="001555F7"/>
    <w:rsid w:val="00157165"/>
    <w:rsid w:val="001613D2"/>
    <w:rsid w:val="00162E92"/>
    <w:rsid w:val="00165184"/>
    <w:rsid w:val="00167F50"/>
    <w:rsid w:val="00171E86"/>
    <w:rsid w:val="00172992"/>
    <w:rsid w:val="001766FE"/>
    <w:rsid w:val="00177437"/>
    <w:rsid w:val="00183216"/>
    <w:rsid w:val="0018408C"/>
    <w:rsid w:val="001933FF"/>
    <w:rsid w:val="0019385D"/>
    <w:rsid w:val="001948C9"/>
    <w:rsid w:val="00196EE4"/>
    <w:rsid w:val="001A077B"/>
    <w:rsid w:val="001A0D23"/>
    <w:rsid w:val="001A1025"/>
    <w:rsid w:val="001A5820"/>
    <w:rsid w:val="001A6E57"/>
    <w:rsid w:val="001A7C84"/>
    <w:rsid w:val="001B06F1"/>
    <w:rsid w:val="001B22CB"/>
    <w:rsid w:val="001B303D"/>
    <w:rsid w:val="001C26F1"/>
    <w:rsid w:val="001C4F33"/>
    <w:rsid w:val="001C5948"/>
    <w:rsid w:val="001C7927"/>
    <w:rsid w:val="001D2208"/>
    <w:rsid w:val="001D713A"/>
    <w:rsid w:val="001E1347"/>
    <w:rsid w:val="001E429A"/>
    <w:rsid w:val="001E4E0B"/>
    <w:rsid w:val="001E767F"/>
    <w:rsid w:val="001E7BCA"/>
    <w:rsid w:val="001F7F95"/>
    <w:rsid w:val="00202D3E"/>
    <w:rsid w:val="00203D8B"/>
    <w:rsid w:val="00205EC1"/>
    <w:rsid w:val="002078ED"/>
    <w:rsid w:val="00217E8A"/>
    <w:rsid w:val="00223F7B"/>
    <w:rsid w:val="002244A7"/>
    <w:rsid w:val="00224CFC"/>
    <w:rsid w:val="0022589E"/>
    <w:rsid w:val="00230592"/>
    <w:rsid w:val="0023060B"/>
    <w:rsid w:val="002332E1"/>
    <w:rsid w:val="00233F17"/>
    <w:rsid w:val="00235883"/>
    <w:rsid w:val="0024151C"/>
    <w:rsid w:val="00241D0A"/>
    <w:rsid w:val="002437D3"/>
    <w:rsid w:val="00251572"/>
    <w:rsid w:val="002573D2"/>
    <w:rsid w:val="00257B1D"/>
    <w:rsid w:val="0026277C"/>
    <w:rsid w:val="002633BB"/>
    <w:rsid w:val="00265702"/>
    <w:rsid w:val="0026690D"/>
    <w:rsid w:val="0027006A"/>
    <w:rsid w:val="002707AD"/>
    <w:rsid w:val="0027466B"/>
    <w:rsid w:val="00276E96"/>
    <w:rsid w:val="002774F7"/>
    <w:rsid w:val="0027774F"/>
    <w:rsid w:val="002828FB"/>
    <w:rsid w:val="00292CCC"/>
    <w:rsid w:val="00294973"/>
    <w:rsid w:val="00295C6F"/>
    <w:rsid w:val="002A2F15"/>
    <w:rsid w:val="002A537D"/>
    <w:rsid w:val="002A5B41"/>
    <w:rsid w:val="002A5D15"/>
    <w:rsid w:val="002A79A1"/>
    <w:rsid w:val="002B1B51"/>
    <w:rsid w:val="002B37CF"/>
    <w:rsid w:val="002B495F"/>
    <w:rsid w:val="002C4BCC"/>
    <w:rsid w:val="002C538D"/>
    <w:rsid w:val="002D2B64"/>
    <w:rsid w:val="002D34DC"/>
    <w:rsid w:val="002D430B"/>
    <w:rsid w:val="002D4942"/>
    <w:rsid w:val="002D6B20"/>
    <w:rsid w:val="002E0442"/>
    <w:rsid w:val="002E0F6F"/>
    <w:rsid w:val="002E109A"/>
    <w:rsid w:val="002E591B"/>
    <w:rsid w:val="002E5E32"/>
    <w:rsid w:val="002F1B11"/>
    <w:rsid w:val="002F2715"/>
    <w:rsid w:val="002F37F6"/>
    <w:rsid w:val="002F3D0F"/>
    <w:rsid w:val="00301096"/>
    <w:rsid w:val="00302147"/>
    <w:rsid w:val="00304B76"/>
    <w:rsid w:val="00304C97"/>
    <w:rsid w:val="00306605"/>
    <w:rsid w:val="00310380"/>
    <w:rsid w:val="00313256"/>
    <w:rsid w:val="003211DF"/>
    <w:rsid w:val="00321A90"/>
    <w:rsid w:val="00321FA8"/>
    <w:rsid w:val="00323E00"/>
    <w:rsid w:val="003305C4"/>
    <w:rsid w:val="00331D74"/>
    <w:rsid w:val="003349CE"/>
    <w:rsid w:val="0034493A"/>
    <w:rsid w:val="00344C66"/>
    <w:rsid w:val="00345770"/>
    <w:rsid w:val="00353315"/>
    <w:rsid w:val="00355738"/>
    <w:rsid w:val="003562D1"/>
    <w:rsid w:val="00362321"/>
    <w:rsid w:val="0036333F"/>
    <w:rsid w:val="00367D0F"/>
    <w:rsid w:val="00370B1D"/>
    <w:rsid w:val="003710BB"/>
    <w:rsid w:val="00372709"/>
    <w:rsid w:val="00373A47"/>
    <w:rsid w:val="0037415F"/>
    <w:rsid w:val="0037470E"/>
    <w:rsid w:val="00380EE5"/>
    <w:rsid w:val="003832FE"/>
    <w:rsid w:val="00385F54"/>
    <w:rsid w:val="0039023D"/>
    <w:rsid w:val="0039138F"/>
    <w:rsid w:val="003920E2"/>
    <w:rsid w:val="00397FA8"/>
    <w:rsid w:val="003A5A18"/>
    <w:rsid w:val="003A7C2A"/>
    <w:rsid w:val="003A7C60"/>
    <w:rsid w:val="003B3EE0"/>
    <w:rsid w:val="003B4374"/>
    <w:rsid w:val="003C1425"/>
    <w:rsid w:val="003C19AE"/>
    <w:rsid w:val="003C2594"/>
    <w:rsid w:val="003C3B3F"/>
    <w:rsid w:val="003C4D73"/>
    <w:rsid w:val="003C6039"/>
    <w:rsid w:val="003C6A60"/>
    <w:rsid w:val="003D0FA2"/>
    <w:rsid w:val="003D4E64"/>
    <w:rsid w:val="003E1CD6"/>
    <w:rsid w:val="003E3F7E"/>
    <w:rsid w:val="003E5215"/>
    <w:rsid w:val="003F3219"/>
    <w:rsid w:val="003F3D40"/>
    <w:rsid w:val="003F714E"/>
    <w:rsid w:val="0040022C"/>
    <w:rsid w:val="00400A05"/>
    <w:rsid w:val="00404F6C"/>
    <w:rsid w:val="00405CF7"/>
    <w:rsid w:val="00405F4C"/>
    <w:rsid w:val="00412B07"/>
    <w:rsid w:val="004140AE"/>
    <w:rsid w:val="00414726"/>
    <w:rsid w:val="00414965"/>
    <w:rsid w:val="00414DFE"/>
    <w:rsid w:val="004162A0"/>
    <w:rsid w:val="004165D0"/>
    <w:rsid w:val="00416CA2"/>
    <w:rsid w:val="004172A3"/>
    <w:rsid w:val="00420196"/>
    <w:rsid w:val="004204BC"/>
    <w:rsid w:val="00421E8F"/>
    <w:rsid w:val="004238B2"/>
    <w:rsid w:val="00424A30"/>
    <w:rsid w:val="00424B65"/>
    <w:rsid w:val="004256B3"/>
    <w:rsid w:val="00427463"/>
    <w:rsid w:val="00427C7C"/>
    <w:rsid w:val="004300F7"/>
    <w:rsid w:val="0043457B"/>
    <w:rsid w:val="00442A03"/>
    <w:rsid w:val="00444FC6"/>
    <w:rsid w:val="00451236"/>
    <w:rsid w:val="004535F8"/>
    <w:rsid w:val="00454027"/>
    <w:rsid w:val="004544D5"/>
    <w:rsid w:val="00460931"/>
    <w:rsid w:val="00462421"/>
    <w:rsid w:val="00464C6D"/>
    <w:rsid w:val="00464F87"/>
    <w:rsid w:val="0046575E"/>
    <w:rsid w:val="00465EDF"/>
    <w:rsid w:val="0047083C"/>
    <w:rsid w:val="00480558"/>
    <w:rsid w:val="004811B6"/>
    <w:rsid w:val="0048606E"/>
    <w:rsid w:val="00486B78"/>
    <w:rsid w:val="0048767C"/>
    <w:rsid w:val="00491F73"/>
    <w:rsid w:val="00495147"/>
    <w:rsid w:val="00497D81"/>
    <w:rsid w:val="004A014E"/>
    <w:rsid w:val="004A0343"/>
    <w:rsid w:val="004A0FF5"/>
    <w:rsid w:val="004A3B9A"/>
    <w:rsid w:val="004A74C7"/>
    <w:rsid w:val="004B1104"/>
    <w:rsid w:val="004B3950"/>
    <w:rsid w:val="004B3D70"/>
    <w:rsid w:val="004B5B7B"/>
    <w:rsid w:val="004B66C4"/>
    <w:rsid w:val="004B7C1D"/>
    <w:rsid w:val="004C1A31"/>
    <w:rsid w:val="004D0398"/>
    <w:rsid w:val="004D1109"/>
    <w:rsid w:val="004D724D"/>
    <w:rsid w:val="004D7AF0"/>
    <w:rsid w:val="004E21E5"/>
    <w:rsid w:val="004E2DE4"/>
    <w:rsid w:val="004F49FA"/>
    <w:rsid w:val="005010BD"/>
    <w:rsid w:val="005019B6"/>
    <w:rsid w:val="00503940"/>
    <w:rsid w:val="00504AF4"/>
    <w:rsid w:val="0050748F"/>
    <w:rsid w:val="00510CD4"/>
    <w:rsid w:val="00511D8B"/>
    <w:rsid w:val="00511E73"/>
    <w:rsid w:val="00513489"/>
    <w:rsid w:val="00513BDB"/>
    <w:rsid w:val="005147E3"/>
    <w:rsid w:val="0051626C"/>
    <w:rsid w:val="00516BEE"/>
    <w:rsid w:val="005179A3"/>
    <w:rsid w:val="00520B21"/>
    <w:rsid w:val="0052445B"/>
    <w:rsid w:val="00524536"/>
    <w:rsid w:val="00533A35"/>
    <w:rsid w:val="00536E61"/>
    <w:rsid w:val="00553FA0"/>
    <w:rsid w:val="00554924"/>
    <w:rsid w:val="00555251"/>
    <w:rsid w:val="005553D7"/>
    <w:rsid w:val="00557CA8"/>
    <w:rsid w:val="005653B4"/>
    <w:rsid w:val="00570D4E"/>
    <w:rsid w:val="005716F3"/>
    <w:rsid w:val="00572575"/>
    <w:rsid w:val="005727CC"/>
    <w:rsid w:val="005748B9"/>
    <w:rsid w:val="00593D07"/>
    <w:rsid w:val="005A35B4"/>
    <w:rsid w:val="005A4702"/>
    <w:rsid w:val="005B2449"/>
    <w:rsid w:val="005B5E0D"/>
    <w:rsid w:val="005C1F19"/>
    <w:rsid w:val="005C20E9"/>
    <w:rsid w:val="005D5E09"/>
    <w:rsid w:val="005E0AD8"/>
    <w:rsid w:val="005E38D9"/>
    <w:rsid w:val="005E590B"/>
    <w:rsid w:val="005E60BD"/>
    <w:rsid w:val="005E7B15"/>
    <w:rsid w:val="005F60EE"/>
    <w:rsid w:val="00601969"/>
    <w:rsid w:val="00605A53"/>
    <w:rsid w:val="00607617"/>
    <w:rsid w:val="00610794"/>
    <w:rsid w:val="00623658"/>
    <w:rsid w:val="00624F7C"/>
    <w:rsid w:val="00626C33"/>
    <w:rsid w:val="00631DA3"/>
    <w:rsid w:val="00632632"/>
    <w:rsid w:val="006333F6"/>
    <w:rsid w:val="00633590"/>
    <w:rsid w:val="00633F78"/>
    <w:rsid w:val="00635F29"/>
    <w:rsid w:val="00636094"/>
    <w:rsid w:val="0063738C"/>
    <w:rsid w:val="0064130E"/>
    <w:rsid w:val="006418B6"/>
    <w:rsid w:val="00653854"/>
    <w:rsid w:val="0065569D"/>
    <w:rsid w:val="00655A73"/>
    <w:rsid w:val="0066380E"/>
    <w:rsid w:val="00663EE3"/>
    <w:rsid w:val="006649C7"/>
    <w:rsid w:val="00665886"/>
    <w:rsid w:val="00670082"/>
    <w:rsid w:val="00671174"/>
    <w:rsid w:val="00674B76"/>
    <w:rsid w:val="00674DCE"/>
    <w:rsid w:val="006770D5"/>
    <w:rsid w:val="00683C18"/>
    <w:rsid w:val="00685471"/>
    <w:rsid w:val="0068781D"/>
    <w:rsid w:val="006900D4"/>
    <w:rsid w:val="00690172"/>
    <w:rsid w:val="006936CF"/>
    <w:rsid w:val="00694F3C"/>
    <w:rsid w:val="006962E0"/>
    <w:rsid w:val="00696F25"/>
    <w:rsid w:val="006A0F2C"/>
    <w:rsid w:val="006A0F91"/>
    <w:rsid w:val="006A5A94"/>
    <w:rsid w:val="006A733A"/>
    <w:rsid w:val="006A787A"/>
    <w:rsid w:val="006A7B4B"/>
    <w:rsid w:val="006B69C6"/>
    <w:rsid w:val="006C5536"/>
    <w:rsid w:val="006C5DD2"/>
    <w:rsid w:val="006D0BCC"/>
    <w:rsid w:val="006D4956"/>
    <w:rsid w:val="006D5827"/>
    <w:rsid w:val="006D5EAE"/>
    <w:rsid w:val="006D77BD"/>
    <w:rsid w:val="006E0CD2"/>
    <w:rsid w:val="006E130C"/>
    <w:rsid w:val="006E6809"/>
    <w:rsid w:val="006E7AC5"/>
    <w:rsid w:val="006F06EE"/>
    <w:rsid w:val="006F1E2B"/>
    <w:rsid w:val="006F2DA7"/>
    <w:rsid w:val="006F325D"/>
    <w:rsid w:val="006F3591"/>
    <w:rsid w:val="006F3ED0"/>
    <w:rsid w:val="006F5060"/>
    <w:rsid w:val="006F5B1A"/>
    <w:rsid w:val="00701653"/>
    <w:rsid w:val="0070208A"/>
    <w:rsid w:val="007024AD"/>
    <w:rsid w:val="007029B9"/>
    <w:rsid w:val="00703401"/>
    <w:rsid w:val="00705164"/>
    <w:rsid w:val="007111EB"/>
    <w:rsid w:val="00712D82"/>
    <w:rsid w:val="00715AAE"/>
    <w:rsid w:val="00716A97"/>
    <w:rsid w:val="00717DCF"/>
    <w:rsid w:val="0072361B"/>
    <w:rsid w:val="00727EB2"/>
    <w:rsid w:val="00730E3D"/>
    <w:rsid w:val="00732CB2"/>
    <w:rsid w:val="007359F5"/>
    <w:rsid w:val="00735C21"/>
    <w:rsid w:val="00736EF9"/>
    <w:rsid w:val="007400F9"/>
    <w:rsid w:val="007425B2"/>
    <w:rsid w:val="00743C51"/>
    <w:rsid w:val="00744555"/>
    <w:rsid w:val="00744A39"/>
    <w:rsid w:val="00754B04"/>
    <w:rsid w:val="007629DC"/>
    <w:rsid w:val="0076335F"/>
    <w:rsid w:val="00767358"/>
    <w:rsid w:val="00770670"/>
    <w:rsid w:val="00771867"/>
    <w:rsid w:val="00776C4A"/>
    <w:rsid w:val="007801C0"/>
    <w:rsid w:val="00780915"/>
    <w:rsid w:val="00787666"/>
    <w:rsid w:val="00792072"/>
    <w:rsid w:val="00792727"/>
    <w:rsid w:val="007A336D"/>
    <w:rsid w:val="007A538E"/>
    <w:rsid w:val="007A5DA9"/>
    <w:rsid w:val="007A5DE1"/>
    <w:rsid w:val="007A7808"/>
    <w:rsid w:val="007B2174"/>
    <w:rsid w:val="007B21EC"/>
    <w:rsid w:val="007B6464"/>
    <w:rsid w:val="007C5564"/>
    <w:rsid w:val="007D0987"/>
    <w:rsid w:val="007D114C"/>
    <w:rsid w:val="007D1372"/>
    <w:rsid w:val="007D2B0C"/>
    <w:rsid w:val="007D45F8"/>
    <w:rsid w:val="007D6609"/>
    <w:rsid w:val="007D6F16"/>
    <w:rsid w:val="007E0F7F"/>
    <w:rsid w:val="007E3169"/>
    <w:rsid w:val="007E3795"/>
    <w:rsid w:val="007E5BE0"/>
    <w:rsid w:val="007E5C30"/>
    <w:rsid w:val="007E5EFE"/>
    <w:rsid w:val="007E6CC9"/>
    <w:rsid w:val="007E705D"/>
    <w:rsid w:val="007F14B6"/>
    <w:rsid w:val="007F3157"/>
    <w:rsid w:val="007F4392"/>
    <w:rsid w:val="007F6C85"/>
    <w:rsid w:val="007F77C2"/>
    <w:rsid w:val="008012AF"/>
    <w:rsid w:val="00801ED9"/>
    <w:rsid w:val="00801FA4"/>
    <w:rsid w:val="00805F64"/>
    <w:rsid w:val="0081215E"/>
    <w:rsid w:val="008124F5"/>
    <w:rsid w:val="008129BA"/>
    <w:rsid w:val="008148D3"/>
    <w:rsid w:val="00817A5C"/>
    <w:rsid w:val="00820D3C"/>
    <w:rsid w:val="00823AAA"/>
    <w:rsid w:val="00825B6D"/>
    <w:rsid w:val="008270A0"/>
    <w:rsid w:val="00827E0F"/>
    <w:rsid w:val="00831648"/>
    <w:rsid w:val="008336BB"/>
    <w:rsid w:val="0083488A"/>
    <w:rsid w:val="008348C5"/>
    <w:rsid w:val="00835822"/>
    <w:rsid w:val="00835FFF"/>
    <w:rsid w:val="008370BD"/>
    <w:rsid w:val="008426F0"/>
    <w:rsid w:val="00844835"/>
    <w:rsid w:val="00853FD9"/>
    <w:rsid w:val="00855347"/>
    <w:rsid w:val="008556A4"/>
    <w:rsid w:val="00856989"/>
    <w:rsid w:val="00857810"/>
    <w:rsid w:val="00864FB1"/>
    <w:rsid w:val="0086576D"/>
    <w:rsid w:val="00880754"/>
    <w:rsid w:val="00883162"/>
    <w:rsid w:val="00887F9F"/>
    <w:rsid w:val="008907A2"/>
    <w:rsid w:val="00890B48"/>
    <w:rsid w:val="00892842"/>
    <w:rsid w:val="00893FB7"/>
    <w:rsid w:val="00893FBA"/>
    <w:rsid w:val="00896CC9"/>
    <w:rsid w:val="008A12B2"/>
    <w:rsid w:val="008A19AB"/>
    <w:rsid w:val="008A4E6B"/>
    <w:rsid w:val="008B1CAD"/>
    <w:rsid w:val="008B21BF"/>
    <w:rsid w:val="008B73EE"/>
    <w:rsid w:val="008C108F"/>
    <w:rsid w:val="008C26F9"/>
    <w:rsid w:val="008D2EA5"/>
    <w:rsid w:val="008D3B1E"/>
    <w:rsid w:val="008D412F"/>
    <w:rsid w:val="008D6FE9"/>
    <w:rsid w:val="008E0724"/>
    <w:rsid w:val="008E1E9A"/>
    <w:rsid w:val="008E3A3A"/>
    <w:rsid w:val="008E3EAD"/>
    <w:rsid w:val="008E4CF1"/>
    <w:rsid w:val="008E5287"/>
    <w:rsid w:val="008E60AD"/>
    <w:rsid w:val="008E6EE8"/>
    <w:rsid w:val="008E792F"/>
    <w:rsid w:val="008F5322"/>
    <w:rsid w:val="008F5D19"/>
    <w:rsid w:val="00900751"/>
    <w:rsid w:val="00902379"/>
    <w:rsid w:val="0090471F"/>
    <w:rsid w:val="00905593"/>
    <w:rsid w:val="00905E29"/>
    <w:rsid w:val="00912338"/>
    <w:rsid w:val="009164FC"/>
    <w:rsid w:val="00917005"/>
    <w:rsid w:val="00920CD6"/>
    <w:rsid w:val="009220A5"/>
    <w:rsid w:val="00924E16"/>
    <w:rsid w:val="009274D4"/>
    <w:rsid w:val="00930722"/>
    <w:rsid w:val="009310BF"/>
    <w:rsid w:val="00931B83"/>
    <w:rsid w:val="009334F6"/>
    <w:rsid w:val="00933A4A"/>
    <w:rsid w:val="00933AD0"/>
    <w:rsid w:val="00934516"/>
    <w:rsid w:val="00934A78"/>
    <w:rsid w:val="00934F7B"/>
    <w:rsid w:val="009355A2"/>
    <w:rsid w:val="00937060"/>
    <w:rsid w:val="00940E11"/>
    <w:rsid w:val="00942CA0"/>
    <w:rsid w:val="00945941"/>
    <w:rsid w:val="00945FFC"/>
    <w:rsid w:val="00946B54"/>
    <w:rsid w:val="00951A23"/>
    <w:rsid w:val="00953C19"/>
    <w:rsid w:val="00954FA0"/>
    <w:rsid w:val="00960FC7"/>
    <w:rsid w:val="009622F3"/>
    <w:rsid w:val="0096371B"/>
    <w:rsid w:val="00964190"/>
    <w:rsid w:val="00967297"/>
    <w:rsid w:val="00974A68"/>
    <w:rsid w:val="00976307"/>
    <w:rsid w:val="00977CF3"/>
    <w:rsid w:val="009800B8"/>
    <w:rsid w:val="00980137"/>
    <w:rsid w:val="00983712"/>
    <w:rsid w:val="0098649E"/>
    <w:rsid w:val="0099217D"/>
    <w:rsid w:val="00992A51"/>
    <w:rsid w:val="00992D2F"/>
    <w:rsid w:val="00995359"/>
    <w:rsid w:val="0099655C"/>
    <w:rsid w:val="009A5311"/>
    <w:rsid w:val="009A5B83"/>
    <w:rsid w:val="009A6DBE"/>
    <w:rsid w:val="009A7C2E"/>
    <w:rsid w:val="009B07D4"/>
    <w:rsid w:val="009B3288"/>
    <w:rsid w:val="009B53E5"/>
    <w:rsid w:val="009B5B4D"/>
    <w:rsid w:val="009B6AC6"/>
    <w:rsid w:val="009B7B3B"/>
    <w:rsid w:val="009C4EE4"/>
    <w:rsid w:val="009C6304"/>
    <w:rsid w:val="009C7393"/>
    <w:rsid w:val="009C7ADC"/>
    <w:rsid w:val="009D0048"/>
    <w:rsid w:val="009D09FA"/>
    <w:rsid w:val="009D3FB7"/>
    <w:rsid w:val="009D4ED5"/>
    <w:rsid w:val="009D7917"/>
    <w:rsid w:val="009E0AF4"/>
    <w:rsid w:val="009E123C"/>
    <w:rsid w:val="009E428A"/>
    <w:rsid w:val="009E60A4"/>
    <w:rsid w:val="009E7BAC"/>
    <w:rsid w:val="009F4291"/>
    <w:rsid w:val="009F5B04"/>
    <w:rsid w:val="009F6B5E"/>
    <w:rsid w:val="00A02140"/>
    <w:rsid w:val="00A02C05"/>
    <w:rsid w:val="00A05152"/>
    <w:rsid w:val="00A07972"/>
    <w:rsid w:val="00A13E26"/>
    <w:rsid w:val="00A14EC0"/>
    <w:rsid w:val="00A156AF"/>
    <w:rsid w:val="00A16159"/>
    <w:rsid w:val="00A23BEF"/>
    <w:rsid w:val="00A260A3"/>
    <w:rsid w:val="00A26CD7"/>
    <w:rsid w:val="00A345A0"/>
    <w:rsid w:val="00A35553"/>
    <w:rsid w:val="00A35FC8"/>
    <w:rsid w:val="00A364BC"/>
    <w:rsid w:val="00A374EA"/>
    <w:rsid w:val="00A42401"/>
    <w:rsid w:val="00A42667"/>
    <w:rsid w:val="00A45A07"/>
    <w:rsid w:val="00A471F0"/>
    <w:rsid w:val="00A51AB1"/>
    <w:rsid w:val="00A5232D"/>
    <w:rsid w:val="00A61E25"/>
    <w:rsid w:val="00A62CFD"/>
    <w:rsid w:val="00A63CAC"/>
    <w:rsid w:val="00A659F8"/>
    <w:rsid w:val="00A666C5"/>
    <w:rsid w:val="00A6740A"/>
    <w:rsid w:val="00A71FFC"/>
    <w:rsid w:val="00A745D8"/>
    <w:rsid w:val="00A75511"/>
    <w:rsid w:val="00A75F56"/>
    <w:rsid w:val="00A76F31"/>
    <w:rsid w:val="00A83310"/>
    <w:rsid w:val="00A842B9"/>
    <w:rsid w:val="00A86579"/>
    <w:rsid w:val="00A86AC0"/>
    <w:rsid w:val="00A90090"/>
    <w:rsid w:val="00A91456"/>
    <w:rsid w:val="00A93E62"/>
    <w:rsid w:val="00A94B52"/>
    <w:rsid w:val="00A97DEB"/>
    <w:rsid w:val="00AA35CA"/>
    <w:rsid w:val="00AA360A"/>
    <w:rsid w:val="00AA7459"/>
    <w:rsid w:val="00AA7AEB"/>
    <w:rsid w:val="00AB11BC"/>
    <w:rsid w:val="00AB2480"/>
    <w:rsid w:val="00AB402D"/>
    <w:rsid w:val="00AB7115"/>
    <w:rsid w:val="00AC25CE"/>
    <w:rsid w:val="00AC2E96"/>
    <w:rsid w:val="00AC3162"/>
    <w:rsid w:val="00AC7363"/>
    <w:rsid w:val="00AD04EC"/>
    <w:rsid w:val="00AD0AFE"/>
    <w:rsid w:val="00AD2D23"/>
    <w:rsid w:val="00AD3EE2"/>
    <w:rsid w:val="00AD5407"/>
    <w:rsid w:val="00AE4B60"/>
    <w:rsid w:val="00AE5032"/>
    <w:rsid w:val="00AF09E9"/>
    <w:rsid w:val="00AF4E06"/>
    <w:rsid w:val="00AF7218"/>
    <w:rsid w:val="00AF7DC8"/>
    <w:rsid w:val="00B06491"/>
    <w:rsid w:val="00B0726E"/>
    <w:rsid w:val="00B077FB"/>
    <w:rsid w:val="00B111B8"/>
    <w:rsid w:val="00B11DEB"/>
    <w:rsid w:val="00B1452D"/>
    <w:rsid w:val="00B1780A"/>
    <w:rsid w:val="00B21003"/>
    <w:rsid w:val="00B21E07"/>
    <w:rsid w:val="00B22511"/>
    <w:rsid w:val="00B22CED"/>
    <w:rsid w:val="00B230F0"/>
    <w:rsid w:val="00B25961"/>
    <w:rsid w:val="00B32061"/>
    <w:rsid w:val="00B35BE2"/>
    <w:rsid w:val="00B35ED1"/>
    <w:rsid w:val="00B426B0"/>
    <w:rsid w:val="00B4305E"/>
    <w:rsid w:val="00B47372"/>
    <w:rsid w:val="00B501E9"/>
    <w:rsid w:val="00B52734"/>
    <w:rsid w:val="00B52DE4"/>
    <w:rsid w:val="00B559E8"/>
    <w:rsid w:val="00B55D1C"/>
    <w:rsid w:val="00B567B6"/>
    <w:rsid w:val="00B62C15"/>
    <w:rsid w:val="00B62C78"/>
    <w:rsid w:val="00B63BCC"/>
    <w:rsid w:val="00B6601E"/>
    <w:rsid w:val="00B80DF1"/>
    <w:rsid w:val="00B81458"/>
    <w:rsid w:val="00B8406A"/>
    <w:rsid w:val="00B84599"/>
    <w:rsid w:val="00B86D94"/>
    <w:rsid w:val="00B93F62"/>
    <w:rsid w:val="00B94564"/>
    <w:rsid w:val="00BA063C"/>
    <w:rsid w:val="00BA2993"/>
    <w:rsid w:val="00BA3CA9"/>
    <w:rsid w:val="00BA58D0"/>
    <w:rsid w:val="00BA7C46"/>
    <w:rsid w:val="00BB176F"/>
    <w:rsid w:val="00BB1C73"/>
    <w:rsid w:val="00BB25F1"/>
    <w:rsid w:val="00BB4500"/>
    <w:rsid w:val="00BB525F"/>
    <w:rsid w:val="00BB73F5"/>
    <w:rsid w:val="00BC0430"/>
    <w:rsid w:val="00BC3ADB"/>
    <w:rsid w:val="00BC3CBF"/>
    <w:rsid w:val="00BC671A"/>
    <w:rsid w:val="00BC7180"/>
    <w:rsid w:val="00BD4469"/>
    <w:rsid w:val="00BD4F0E"/>
    <w:rsid w:val="00BE0C0D"/>
    <w:rsid w:val="00BE1837"/>
    <w:rsid w:val="00BE5E8C"/>
    <w:rsid w:val="00BE6056"/>
    <w:rsid w:val="00BF1401"/>
    <w:rsid w:val="00BF1458"/>
    <w:rsid w:val="00BF3D0C"/>
    <w:rsid w:val="00BF4CCB"/>
    <w:rsid w:val="00BF6DC0"/>
    <w:rsid w:val="00BF7BCD"/>
    <w:rsid w:val="00C0053F"/>
    <w:rsid w:val="00C00BFC"/>
    <w:rsid w:val="00C03AF6"/>
    <w:rsid w:val="00C04EC5"/>
    <w:rsid w:val="00C05618"/>
    <w:rsid w:val="00C075FB"/>
    <w:rsid w:val="00C1096E"/>
    <w:rsid w:val="00C109F6"/>
    <w:rsid w:val="00C132C0"/>
    <w:rsid w:val="00C1593D"/>
    <w:rsid w:val="00C2428D"/>
    <w:rsid w:val="00C3057F"/>
    <w:rsid w:val="00C33ED4"/>
    <w:rsid w:val="00C354DC"/>
    <w:rsid w:val="00C35929"/>
    <w:rsid w:val="00C36D3F"/>
    <w:rsid w:val="00C4260C"/>
    <w:rsid w:val="00C42BBC"/>
    <w:rsid w:val="00C478FE"/>
    <w:rsid w:val="00C47EF1"/>
    <w:rsid w:val="00C50074"/>
    <w:rsid w:val="00C53685"/>
    <w:rsid w:val="00C537B2"/>
    <w:rsid w:val="00C53F97"/>
    <w:rsid w:val="00C57E7B"/>
    <w:rsid w:val="00C622C6"/>
    <w:rsid w:val="00C632C3"/>
    <w:rsid w:val="00C6404A"/>
    <w:rsid w:val="00C650FA"/>
    <w:rsid w:val="00C72307"/>
    <w:rsid w:val="00C802B4"/>
    <w:rsid w:val="00C85B7D"/>
    <w:rsid w:val="00C9013D"/>
    <w:rsid w:val="00C9158E"/>
    <w:rsid w:val="00C94FB3"/>
    <w:rsid w:val="00C95D26"/>
    <w:rsid w:val="00C96587"/>
    <w:rsid w:val="00CA137A"/>
    <w:rsid w:val="00CA4B33"/>
    <w:rsid w:val="00CB0D3A"/>
    <w:rsid w:val="00CB5745"/>
    <w:rsid w:val="00CB7124"/>
    <w:rsid w:val="00CC2C06"/>
    <w:rsid w:val="00CC4853"/>
    <w:rsid w:val="00CC507F"/>
    <w:rsid w:val="00CD0EDD"/>
    <w:rsid w:val="00CD5B7B"/>
    <w:rsid w:val="00CD6389"/>
    <w:rsid w:val="00CD7C99"/>
    <w:rsid w:val="00CE1481"/>
    <w:rsid w:val="00CE2443"/>
    <w:rsid w:val="00CE2C34"/>
    <w:rsid w:val="00CF3C51"/>
    <w:rsid w:val="00CF4448"/>
    <w:rsid w:val="00CF450E"/>
    <w:rsid w:val="00CF453A"/>
    <w:rsid w:val="00CF6E89"/>
    <w:rsid w:val="00D00076"/>
    <w:rsid w:val="00D00BC4"/>
    <w:rsid w:val="00D04C78"/>
    <w:rsid w:val="00D05296"/>
    <w:rsid w:val="00D071A6"/>
    <w:rsid w:val="00D15217"/>
    <w:rsid w:val="00D15C00"/>
    <w:rsid w:val="00D161FC"/>
    <w:rsid w:val="00D17D96"/>
    <w:rsid w:val="00D2238E"/>
    <w:rsid w:val="00D238DD"/>
    <w:rsid w:val="00D37D33"/>
    <w:rsid w:val="00D42AE3"/>
    <w:rsid w:val="00D43F2D"/>
    <w:rsid w:val="00D44BD8"/>
    <w:rsid w:val="00D46231"/>
    <w:rsid w:val="00D46F82"/>
    <w:rsid w:val="00D472B2"/>
    <w:rsid w:val="00D506E5"/>
    <w:rsid w:val="00D55B9D"/>
    <w:rsid w:val="00D55E5F"/>
    <w:rsid w:val="00D61F43"/>
    <w:rsid w:val="00D64982"/>
    <w:rsid w:val="00D6576A"/>
    <w:rsid w:val="00D71C44"/>
    <w:rsid w:val="00D72D61"/>
    <w:rsid w:val="00D803A4"/>
    <w:rsid w:val="00D80E56"/>
    <w:rsid w:val="00D82153"/>
    <w:rsid w:val="00D82A8F"/>
    <w:rsid w:val="00D91E45"/>
    <w:rsid w:val="00D951DE"/>
    <w:rsid w:val="00D956EC"/>
    <w:rsid w:val="00D96319"/>
    <w:rsid w:val="00DA1F85"/>
    <w:rsid w:val="00DA21B2"/>
    <w:rsid w:val="00DA6A4A"/>
    <w:rsid w:val="00DB410C"/>
    <w:rsid w:val="00DB471F"/>
    <w:rsid w:val="00DB70AF"/>
    <w:rsid w:val="00DB7F3D"/>
    <w:rsid w:val="00DC3B11"/>
    <w:rsid w:val="00DC4F00"/>
    <w:rsid w:val="00DC7150"/>
    <w:rsid w:val="00DD28DA"/>
    <w:rsid w:val="00DD5FB8"/>
    <w:rsid w:val="00DD6A41"/>
    <w:rsid w:val="00DE1B30"/>
    <w:rsid w:val="00DE1E6C"/>
    <w:rsid w:val="00DE6CAD"/>
    <w:rsid w:val="00DE6EAB"/>
    <w:rsid w:val="00DF0582"/>
    <w:rsid w:val="00DF24BF"/>
    <w:rsid w:val="00DF2AEC"/>
    <w:rsid w:val="00DF4226"/>
    <w:rsid w:val="00DF4795"/>
    <w:rsid w:val="00E14AE6"/>
    <w:rsid w:val="00E16C04"/>
    <w:rsid w:val="00E244DB"/>
    <w:rsid w:val="00E27F98"/>
    <w:rsid w:val="00E309BB"/>
    <w:rsid w:val="00E30B87"/>
    <w:rsid w:val="00E32816"/>
    <w:rsid w:val="00E34662"/>
    <w:rsid w:val="00E40C61"/>
    <w:rsid w:val="00E46516"/>
    <w:rsid w:val="00E467C8"/>
    <w:rsid w:val="00E51C5D"/>
    <w:rsid w:val="00E558EE"/>
    <w:rsid w:val="00E55E25"/>
    <w:rsid w:val="00E619E3"/>
    <w:rsid w:val="00E648EC"/>
    <w:rsid w:val="00E6755C"/>
    <w:rsid w:val="00E67651"/>
    <w:rsid w:val="00E67BAE"/>
    <w:rsid w:val="00E711DD"/>
    <w:rsid w:val="00E7288A"/>
    <w:rsid w:val="00E76228"/>
    <w:rsid w:val="00E7623F"/>
    <w:rsid w:val="00E862C9"/>
    <w:rsid w:val="00E87933"/>
    <w:rsid w:val="00E87B9A"/>
    <w:rsid w:val="00E92705"/>
    <w:rsid w:val="00E927B9"/>
    <w:rsid w:val="00E93172"/>
    <w:rsid w:val="00E95473"/>
    <w:rsid w:val="00EA0052"/>
    <w:rsid w:val="00EA31B7"/>
    <w:rsid w:val="00EA5A50"/>
    <w:rsid w:val="00EA799F"/>
    <w:rsid w:val="00EB2259"/>
    <w:rsid w:val="00EB4DD3"/>
    <w:rsid w:val="00EC342A"/>
    <w:rsid w:val="00EC49F3"/>
    <w:rsid w:val="00EC6A7C"/>
    <w:rsid w:val="00ED02B9"/>
    <w:rsid w:val="00ED0DF1"/>
    <w:rsid w:val="00ED1A90"/>
    <w:rsid w:val="00ED4259"/>
    <w:rsid w:val="00ED43FF"/>
    <w:rsid w:val="00ED55DE"/>
    <w:rsid w:val="00ED75B6"/>
    <w:rsid w:val="00ED7CBD"/>
    <w:rsid w:val="00EE0BE4"/>
    <w:rsid w:val="00EE0F78"/>
    <w:rsid w:val="00EE17BD"/>
    <w:rsid w:val="00EE197A"/>
    <w:rsid w:val="00EF248B"/>
    <w:rsid w:val="00EF2C68"/>
    <w:rsid w:val="00EF2F55"/>
    <w:rsid w:val="00EF7D5E"/>
    <w:rsid w:val="00F01769"/>
    <w:rsid w:val="00F06937"/>
    <w:rsid w:val="00F075BF"/>
    <w:rsid w:val="00F11951"/>
    <w:rsid w:val="00F13311"/>
    <w:rsid w:val="00F14C52"/>
    <w:rsid w:val="00F14FFB"/>
    <w:rsid w:val="00F15A48"/>
    <w:rsid w:val="00F17DA9"/>
    <w:rsid w:val="00F214E0"/>
    <w:rsid w:val="00F25F85"/>
    <w:rsid w:val="00F274F0"/>
    <w:rsid w:val="00F27CB5"/>
    <w:rsid w:val="00F3275E"/>
    <w:rsid w:val="00F32B01"/>
    <w:rsid w:val="00F374E2"/>
    <w:rsid w:val="00F41E2A"/>
    <w:rsid w:val="00F4407E"/>
    <w:rsid w:val="00F4463A"/>
    <w:rsid w:val="00F46D6F"/>
    <w:rsid w:val="00F50E3B"/>
    <w:rsid w:val="00F51C68"/>
    <w:rsid w:val="00F571CF"/>
    <w:rsid w:val="00F6291C"/>
    <w:rsid w:val="00F6395E"/>
    <w:rsid w:val="00F72F06"/>
    <w:rsid w:val="00F73BCD"/>
    <w:rsid w:val="00F74FC1"/>
    <w:rsid w:val="00F75ECE"/>
    <w:rsid w:val="00F76856"/>
    <w:rsid w:val="00F809C9"/>
    <w:rsid w:val="00F90C4C"/>
    <w:rsid w:val="00F91820"/>
    <w:rsid w:val="00F92B1D"/>
    <w:rsid w:val="00F938D8"/>
    <w:rsid w:val="00F962FA"/>
    <w:rsid w:val="00F96357"/>
    <w:rsid w:val="00F978BD"/>
    <w:rsid w:val="00FA3416"/>
    <w:rsid w:val="00FA64F9"/>
    <w:rsid w:val="00FB69E4"/>
    <w:rsid w:val="00FC0138"/>
    <w:rsid w:val="00FC0899"/>
    <w:rsid w:val="00FC7D6D"/>
    <w:rsid w:val="00FD2C26"/>
    <w:rsid w:val="00FD366B"/>
    <w:rsid w:val="00FD3691"/>
    <w:rsid w:val="00FD3BDB"/>
    <w:rsid w:val="00FD6580"/>
    <w:rsid w:val="00FD7A27"/>
    <w:rsid w:val="00FE1C50"/>
    <w:rsid w:val="00FE7DB8"/>
    <w:rsid w:val="00FF1E82"/>
    <w:rsid w:val="00FF28EF"/>
    <w:rsid w:val="00FF2D66"/>
    <w:rsid w:val="00FF4200"/>
    <w:rsid w:val="00FF5031"/>
    <w:rsid w:val="00FF5144"/>
    <w:rsid w:val="00FF577A"/>
    <w:rsid w:val="00FF7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7F9A7C"/>
  <w15:docId w15:val="{5ABCD289-68C9-4CED-BB9B-39775DB55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0F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4448"/>
    <w:pPr>
      <w:ind w:left="720"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0F7F"/>
    <w:rPr>
      <w:rFonts w:ascii="Tahoma" w:hAnsi="Tahoma" w:cs="Tahoma"/>
      <w:sz w:val="20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F7F"/>
    <w:rPr>
      <w:rFonts w:ascii="Tahoma" w:eastAsia="Times New Roman" w:hAnsi="Tahoma" w:cs="Tahoma"/>
      <w:sz w:val="20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326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63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326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632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B527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E38D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C59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59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5948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59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5948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styleId="TableGridLight">
    <w:name w:val="Grid Table Light"/>
    <w:basedOn w:val="TableNormal"/>
    <w:uiPriority w:val="40"/>
    <w:rsid w:val="00FF503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380E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8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Loadlink Technologies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2E008B"/>
      </a:accent1>
      <a:accent2>
        <a:srgbClr val="97D700"/>
      </a:accent2>
      <a:accent3>
        <a:srgbClr val="5BC2E7"/>
      </a:accent3>
      <a:accent4>
        <a:srgbClr val="DBE442"/>
      </a:accent4>
      <a:accent5>
        <a:srgbClr val="FFC72C"/>
      </a:accent5>
      <a:accent6>
        <a:srgbClr val="DA291C"/>
      </a:accent6>
      <a:hlink>
        <a:srgbClr val="0563C1"/>
      </a:hlink>
      <a:folHlink>
        <a:srgbClr val="48A1F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B6AA13-C055-4253-9F0B-8AB855C26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19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anscore Link Logistics</Company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mpbell-Jones, Karen</dc:creator>
  <cp:lastModifiedBy>Campbell-Jones, Karen</cp:lastModifiedBy>
  <cp:revision>2</cp:revision>
  <cp:lastPrinted>2015-01-12T14:51:00Z</cp:lastPrinted>
  <dcterms:created xsi:type="dcterms:W3CDTF">2021-11-15T17:17:00Z</dcterms:created>
  <dcterms:modified xsi:type="dcterms:W3CDTF">2021-11-15T17:17:00Z</dcterms:modified>
</cp:coreProperties>
</file>